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521550985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sdtEndPr>
      <w:sdtContent>
        <w:p w:rsidR="001C6E87" w:rsidRDefault="001C6E87"/>
        <w:p w:rsidR="00015D0B" w:rsidRDefault="00015D0B">
          <w:pPr>
            <w:rPr>
              <w:rFonts w:asciiTheme="majorHAnsi" w:eastAsiaTheme="majorEastAsia" w:hAnsiTheme="majorHAnsi" w:cstheme="majorBidi"/>
              <w:b/>
              <w:color w:val="2F5496" w:themeColor="accent1" w:themeShade="BF"/>
              <w:sz w:val="32"/>
              <w:szCs w:val="32"/>
              <w:u w:val="single"/>
            </w:rPr>
          </w:pPr>
          <w:r w:rsidRPr="001C6E87">
            <w:rPr>
              <w:i/>
              <w:noProof/>
              <w:highlight w:val="yellow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563D34" w:rsidRDefault="00563D3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Pundir, Saurabh</w:t>
                                    </w:r>
                                  </w:p>
                                </w:sdtContent>
                              </w:sdt>
                              <w:p w:rsidR="00563D34" w:rsidRDefault="004F4C0C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63D3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aurabhpundir.data@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563D34" w:rsidRDefault="00563D3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Pundir, Saurabh</w:t>
                              </w:r>
                            </w:p>
                          </w:sdtContent>
                        </w:sdt>
                        <w:p w:rsidR="00563D34" w:rsidRDefault="00563D3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aurabhpundir.data@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1C6E87" w:rsidRPr="001C6E87">
            <w:rPr>
              <w:i/>
              <w:highlight w:val="yellow"/>
            </w:rPr>
            <w:t>*This document is included in</w:t>
          </w:r>
          <w:r w:rsidR="00364B5F">
            <w:rPr>
              <w:i/>
              <w:highlight w:val="yellow"/>
            </w:rPr>
            <w:t xml:space="preserve"> the</w:t>
          </w:r>
          <w:r w:rsidR="001C6E87" w:rsidRPr="001C6E87">
            <w:rPr>
              <w:i/>
              <w:highlight w:val="yellow"/>
            </w:rPr>
            <w:t xml:space="preserve"> </w:t>
          </w:r>
          <w:r w:rsidR="001C6E87" w:rsidRPr="00364B5F">
            <w:rPr>
              <w:i/>
              <w:noProof/>
              <w:highlight w:val="yellow"/>
            </w:rPr>
            <w:t>final</w:t>
          </w:r>
          <w:r w:rsidR="001C6E87" w:rsidRPr="001C6E87">
            <w:rPr>
              <w:i/>
              <w:highlight w:val="yellow"/>
            </w:rPr>
            <w:t xml:space="preserve"> capstone.  </w:t>
          </w:r>
          <w:r w:rsidR="001C6E87" w:rsidRPr="00587C89">
            <w:rPr>
              <w:i/>
              <w:noProof/>
              <w:highlight w:val="yellow"/>
            </w:rPr>
            <w:t>This</w:t>
          </w:r>
          <w:r w:rsidR="001C6E87" w:rsidRPr="001C6E87">
            <w:rPr>
              <w:i/>
              <w:highlight w:val="yellow"/>
            </w:rPr>
            <w:t xml:space="preserve"> </w:t>
          </w:r>
          <w:r w:rsidR="00364B5F">
            <w:rPr>
              <w:i/>
              <w:highlight w:val="yellow"/>
            </w:rPr>
            <w:t xml:space="preserve">document </w:t>
          </w:r>
          <w:r w:rsidR="001C6E87" w:rsidRPr="001C6E87">
            <w:rPr>
              <w:i/>
              <w:highlight w:val="yellow"/>
            </w:rPr>
            <w:t>just contains data wrangling information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314470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90748" w:rsidRDefault="00290748">
          <w:pPr>
            <w:pStyle w:val="TOCHeading"/>
          </w:pPr>
          <w:r>
            <w:t>Table of Contents</w:t>
          </w:r>
        </w:p>
        <w:p w:rsidR="00626C83" w:rsidRDefault="002907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0295596" w:history="1">
            <w:r w:rsidR="00626C83" w:rsidRPr="00695EB7">
              <w:rPr>
                <w:rStyle w:val="Hyperlink"/>
                <w:noProof/>
              </w:rPr>
              <w:t>Data Wrangling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596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1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597" w:history="1">
            <w:r w:rsidR="00626C83" w:rsidRPr="00695EB7">
              <w:rPr>
                <w:rStyle w:val="Hyperlink"/>
                <w:noProof/>
              </w:rPr>
              <w:t>I: Getting File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597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1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598" w:history="1">
            <w:r w:rsidR="00626C83" w:rsidRPr="00695EB7">
              <w:rPr>
                <w:rStyle w:val="Hyperlink"/>
                <w:noProof/>
              </w:rPr>
              <w:t>II: File Content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598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1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599" w:history="1">
            <w:r w:rsidR="00626C83" w:rsidRPr="00695EB7">
              <w:rPr>
                <w:rStyle w:val="Hyperlink"/>
                <w:noProof/>
              </w:rPr>
              <w:t>III: Choosing Extraction Interval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599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1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600" w:history="1">
            <w:r w:rsidR="00626C83" w:rsidRPr="00695EB7">
              <w:rPr>
                <w:rStyle w:val="Hyperlink"/>
                <w:noProof/>
              </w:rPr>
              <w:t>IV: Reading Data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600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1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601" w:history="1">
            <w:r w:rsidR="00626C83" w:rsidRPr="00695EB7">
              <w:rPr>
                <w:rStyle w:val="Hyperlink"/>
                <w:noProof/>
              </w:rPr>
              <w:t>V: Cleaning Data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601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2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602" w:history="1">
            <w:r w:rsidR="00626C83" w:rsidRPr="00695EB7">
              <w:rPr>
                <w:rStyle w:val="Hyperlink"/>
                <w:noProof/>
              </w:rPr>
              <w:t>V: Storing Data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602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2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295603" w:history="1">
            <w:r w:rsidR="00626C83" w:rsidRPr="00695EB7">
              <w:rPr>
                <w:rStyle w:val="Hyperlink"/>
                <w:noProof/>
              </w:rPr>
              <w:t>V: Merging Datasets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603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3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626C83" w:rsidRDefault="004F4C0C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90295604" w:history="1">
            <w:r w:rsidR="00626C83" w:rsidRPr="00695EB7">
              <w:rPr>
                <w:rStyle w:val="Hyperlink"/>
                <w:noProof/>
              </w:rPr>
              <w:t>I.</w:t>
            </w:r>
            <w:r w:rsidR="00626C83">
              <w:rPr>
                <w:rFonts w:eastAsiaTheme="minorEastAsia"/>
                <w:noProof/>
              </w:rPr>
              <w:tab/>
            </w:r>
            <w:r w:rsidR="00626C83" w:rsidRPr="00695EB7">
              <w:rPr>
                <w:rStyle w:val="Hyperlink"/>
                <w:noProof/>
              </w:rPr>
              <w:t>Data Dictionary:</w:t>
            </w:r>
            <w:r w:rsidR="00626C83">
              <w:rPr>
                <w:noProof/>
                <w:webHidden/>
              </w:rPr>
              <w:tab/>
            </w:r>
            <w:r w:rsidR="00626C83">
              <w:rPr>
                <w:noProof/>
                <w:webHidden/>
              </w:rPr>
              <w:fldChar w:fldCharType="begin"/>
            </w:r>
            <w:r w:rsidR="00626C83">
              <w:rPr>
                <w:noProof/>
                <w:webHidden/>
              </w:rPr>
              <w:instrText xml:space="preserve"> PAGEREF _Toc490295604 \h </w:instrText>
            </w:r>
            <w:r w:rsidR="00626C83">
              <w:rPr>
                <w:noProof/>
                <w:webHidden/>
              </w:rPr>
            </w:r>
            <w:r w:rsidR="00626C83">
              <w:rPr>
                <w:noProof/>
                <w:webHidden/>
              </w:rPr>
              <w:fldChar w:fldCharType="separate"/>
            </w:r>
            <w:r w:rsidR="00587C89">
              <w:rPr>
                <w:noProof/>
                <w:webHidden/>
              </w:rPr>
              <w:t>3</w:t>
            </w:r>
            <w:r w:rsidR="00626C83">
              <w:rPr>
                <w:noProof/>
                <w:webHidden/>
              </w:rPr>
              <w:fldChar w:fldCharType="end"/>
            </w:r>
          </w:hyperlink>
        </w:p>
        <w:p w:rsidR="00290748" w:rsidRDefault="00290748">
          <w:r>
            <w:rPr>
              <w:b/>
              <w:bCs/>
              <w:noProof/>
            </w:rPr>
            <w:fldChar w:fldCharType="end"/>
          </w:r>
        </w:p>
      </w:sdtContent>
    </w:sdt>
    <w:p w:rsidR="001D143E" w:rsidRDefault="001D143E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pPr>
      <w:r>
        <w:rPr>
          <w:b/>
          <w:u w:val="single"/>
        </w:rPr>
        <w:br w:type="page"/>
      </w:r>
    </w:p>
    <w:p w:rsidR="00B36007" w:rsidRDefault="001C6E87" w:rsidP="00E53CF7">
      <w:pPr>
        <w:pStyle w:val="Heading1"/>
        <w:ind w:left="360"/>
        <w:rPr>
          <w:b/>
          <w:u w:val="single"/>
        </w:rPr>
      </w:pPr>
      <w:bookmarkStart w:id="0" w:name="_Toc490295596"/>
      <w:r>
        <w:rPr>
          <w:b/>
          <w:u w:val="single"/>
        </w:rPr>
        <w:lastRenderedPageBreak/>
        <w:t>Data Wrangling</w:t>
      </w:r>
      <w:bookmarkEnd w:id="0"/>
    </w:p>
    <w:p w:rsidR="00B36007" w:rsidRPr="00F84D74" w:rsidRDefault="00966DFA" w:rsidP="009F490C">
      <w:pPr>
        <w:pStyle w:val="Heading2"/>
        <w:ind w:left="1080"/>
        <w:rPr>
          <w:b/>
        </w:rPr>
      </w:pPr>
      <w:bookmarkStart w:id="1" w:name="_Toc490295597"/>
      <w:r>
        <w:rPr>
          <w:b/>
        </w:rPr>
        <w:t xml:space="preserve">I: Getting </w:t>
      </w:r>
      <w:r w:rsidR="006851E7">
        <w:rPr>
          <w:b/>
        </w:rPr>
        <w:t>F</w:t>
      </w:r>
      <w:r>
        <w:rPr>
          <w:b/>
        </w:rPr>
        <w:t>ile</w:t>
      </w:r>
      <w:bookmarkEnd w:id="1"/>
      <w:r w:rsidR="00B36007" w:rsidRPr="00F84D74">
        <w:rPr>
          <w:b/>
        </w:rPr>
        <w:t xml:space="preserve"> </w:t>
      </w:r>
    </w:p>
    <w:p w:rsidR="00E9337B" w:rsidRDefault="00966DFA" w:rsidP="00E9337B">
      <w:pPr>
        <w:ind w:left="1080"/>
        <w:jc w:val="both"/>
      </w:pPr>
      <w:r>
        <w:t xml:space="preserve">Data is available </w:t>
      </w:r>
      <w:r w:rsidR="006851E7">
        <w:t xml:space="preserve">as </w:t>
      </w:r>
      <w:r w:rsidR="00563D34">
        <w:rPr>
          <w:noProof/>
        </w:rPr>
        <w:t>CSV</w:t>
      </w:r>
      <w:r w:rsidR="006851E7">
        <w:t xml:space="preserve"> file on webrobots.com.</w:t>
      </w:r>
      <w:r w:rsidR="00F5585F">
        <w:t xml:space="preserve"> </w:t>
      </w:r>
      <w:r w:rsidR="006851E7">
        <w:t xml:space="preserve"> The </w:t>
      </w:r>
      <w:r w:rsidR="00563D34">
        <w:rPr>
          <w:noProof/>
        </w:rPr>
        <w:t>data</w:t>
      </w:r>
      <w:r w:rsidR="006851E7">
        <w:t xml:space="preserve"> is available based on</w:t>
      </w:r>
      <w:r w:rsidR="00563D34">
        <w:t xml:space="preserve"> a</w:t>
      </w:r>
      <w:r w:rsidR="006851E7">
        <w:t xml:space="preserve"> </w:t>
      </w:r>
      <w:r w:rsidR="006851E7" w:rsidRPr="00563D34">
        <w:rPr>
          <w:noProof/>
        </w:rPr>
        <w:t>month</w:t>
      </w:r>
      <w:r w:rsidR="00563D34" w:rsidRPr="00563D34">
        <w:rPr>
          <w:noProof/>
        </w:rPr>
        <w:t>ly</w:t>
      </w:r>
      <w:r w:rsidR="006851E7">
        <w:t xml:space="preserve"> basis</w:t>
      </w:r>
      <w:r w:rsidR="00FF3527">
        <w:t xml:space="preserve"> as</w:t>
      </w:r>
      <w:r w:rsidR="00563D34">
        <w:t xml:space="preserve"> a</w:t>
      </w:r>
      <w:r w:rsidR="00FF3527">
        <w:t xml:space="preserve"> </w:t>
      </w:r>
      <w:r w:rsidR="00FF3527" w:rsidRPr="00563D34">
        <w:rPr>
          <w:noProof/>
        </w:rPr>
        <w:t>zip</w:t>
      </w:r>
      <w:r w:rsidR="00FF3527">
        <w:t xml:space="preserve"> file</w:t>
      </w:r>
      <w:r w:rsidR="006851E7">
        <w:t xml:space="preserve">. Each month file size is 140 MB.  </w:t>
      </w:r>
    </w:p>
    <w:p w:rsidR="00E9337B" w:rsidRDefault="006851E7" w:rsidP="00E9337B">
      <w:pPr>
        <w:pStyle w:val="Heading2"/>
        <w:ind w:left="1080"/>
        <w:rPr>
          <w:b/>
        </w:rPr>
      </w:pPr>
      <w:bookmarkStart w:id="2" w:name="_Toc490295598"/>
      <w:r>
        <w:rPr>
          <w:b/>
        </w:rPr>
        <w:t>II: File Content</w:t>
      </w:r>
      <w:r w:rsidR="00E9337B" w:rsidRPr="00E9337B">
        <w:rPr>
          <w:b/>
        </w:rPr>
        <w:t>:</w:t>
      </w:r>
      <w:bookmarkEnd w:id="2"/>
      <w:r w:rsidR="00613ACF">
        <w:rPr>
          <w:b/>
        </w:rPr>
        <w:t xml:space="preserve"> </w:t>
      </w:r>
    </w:p>
    <w:p w:rsidR="00613ACF" w:rsidRDefault="00563D34" w:rsidP="00523A5F">
      <w:pPr>
        <w:ind w:left="1080"/>
      </w:pPr>
      <w:r w:rsidRPr="00563D34">
        <w:rPr>
          <w:noProof/>
        </w:rPr>
        <w:t>Each</w:t>
      </w:r>
      <w:r w:rsidR="0098614C" w:rsidRPr="00563D34">
        <w:rPr>
          <w:noProof/>
        </w:rPr>
        <w:t xml:space="preserve"> </w:t>
      </w:r>
      <w:r w:rsidRPr="00563D34">
        <w:rPr>
          <w:noProof/>
        </w:rPr>
        <w:t xml:space="preserve">months </w:t>
      </w:r>
      <w:r w:rsidR="0098614C" w:rsidRPr="00563D34">
        <w:rPr>
          <w:noProof/>
        </w:rPr>
        <w:t xml:space="preserve">zip file contains </w:t>
      </w:r>
      <w:r w:rsidRPr="00563D34">
        <w:rPr>
          <w:noProof/>
        </w:rPr>
        <w:t xml:space="preserve">nearly </w:t>
      </w:r>
      <w:r w:rsidR="0098614C" w:rsidRPr="00563D34">
        <w:rPr>
          <w:noProof/>
        </w:rPr>
        <w:t xml:space="preserve">40 </w:t>
      </w:r>
      <w:r w:rsidRPr="00563D34">
        <w:rPr>
          <w:noProof/>
        </w:rPr>
        <w:t>CSV</w:t>
      </w:r>
      <w:r w:rsidR="0098614C" w:rsidRPr="00563D34">
        <w:rPr>
          <w:noProof/>
        </w:rPr>
        <w:t xml:space="preserve"> files of </w:t>
      </w:r>
      <w:r w:rsidRPr="00563D34">
        <w:rPr>
          <w:noProof/>
        </w:rPr>
        <w:t>ap</w:t>
      </w:r>
      <w:r>
        <w:rPr>
          <w:noProof/>
        </w:rPr>
        <w:t>proximatel</w:t>
      </w:r>
      <w:r w:rsidRPr="00563D34">
        <w:rPr>
          <w:noProof/>
        </w:rPr>
        <w:t>y</w:t>
      </w:r>
      <w:r>
        <w:rPr>
          <w:noProof/>
        </w:rPr>
        <w:t xml:space="preserve"> </w:t>
      </w:r>
      <w:r w:rsidRPr="00563D34">
        <w:rPr>
          <w:noProof/>
        </w:rPr>
        <w:t xml:space="preserve">19 MB </w:t>
      </w:r>
      <w:r w:rsidR="005E0D8B" w:rsidRPr="00563D34">
        <w:rPr>
          <w:noProof/>
        </w:rPr>
        <w:t>size</w:t>
      </w:r>
      <w:r w:rsidR="0098614C" w:rsidRPr="00563D34">
        <w:rPr>
          <w:noProof/>
        </w:rPr>
        <w:t xml:space="preserve"> each.</w:t>
      </w:r>
      <w:r w:rsidR="0098614C">
        <w:t xml:space="preserve"> Each </w:t>
      </w:r>
      <w:r>
        <w:rPr>
          <w:noProof/>
        </w:rPr>
        <w:t>CSV</w:t>
      </w:r>
      <w:r w:rsidR="0098614C">
        <w:t xml:space="preserve"> file contains </w:t>
      </w:r>
      <w:r w:rsidR="005E0D8B">
        <w:t>around</w:t>
      </w:r>
      <w:r w:rsidR="0098614C">
        <w:t xml:space="preserve"> 4000 project information.</w:t>
      </w:r>
      <w:r w:rsidR="009430FC">
        <w:t xml:space="preserve">  The</w:t>
      </w:r>
      <w:r w:rsidR="005E0D8B">
        <w:t>re are</w:t>
      </w:r>
      <w:r w:rsidR="009430FC">
        <w:t xml:space="preserve"> 32 distinct fields for each project. The </w:t>
      </w:r>
      <w:r w:rsidR="009430FC" w:rsidRPr="00563D34">
        <w:rPr>
          <w:noProof/>
        </w:rPr>
        <w:t>field</w:t>
      </w:r>
      <w:r w:rsidRPr="00563D34">
        <w:rPr>
          <w:noProof/>
        </w:rPr>
        <w:t>s</w:t>
      </w:r>
      <w:r w:rsidR="009430FC">
        <w:t xml:space="preserve"> </w:t>
      </w:r>
      <w:r w:rsidR="00140A81">
        <w:t>detail mentioned</w:t>
      </w:r>
      <w:r w:rsidR="009430FC">
        <w:t xml:space="preserve"> in data dictionary section.</w:t>
      </w:r>
    </w:p>
    <w:p w:rsidR="00140A81" w:rsidRDefault="00140A81" w:rsidP="00140A81">
      <w:pPr>
        <w:pStyle w:val="Heading2"/>
        <w:ind w:left="1080"/>
        <w:rPr>
          <w:b/>
        </w:rPr>
      </w:pPr>
      <w:bookmarkStart w:id="3" w:name="_Toc490295599"/>
      <w:r>
        <w:rPr>
          <w:b/>
        </w:rPr>
        <w:t xml:space="preserve">III: </w:t>
      </w:r>
      <w:r w:rsidR="004534C5">
        <w:rPr>
          <w:b/>
        </w:rPr>
        <w:t xml:space="preserve">Choosing </w:t>
      </w:r>
      <w:r w:rsidR="00563D34">
        <w:rPr>
          <w:b/>
        </w:rPr>
        <w:t>Processing</w:t>
      </w:r>
      <w:r w:rsidR="004534C5">
        <w:rPr>
          <w:b/>
        </w:rPr>
        <w:t xml:space="preserve"> Interval</w:t>
      </w:r>
      <w:r w:rsidRPr="00E9337B">
        <w:rPr>
          <w:b/>
        </w:rPr>
        <w:t>:</w:t>
      </w:r>
      <w:bookmarkEnd w:id="3"/>
      <w:r>
        <w:rPr>
          <w:b/>
        </w:rPr>
        <w:t xml:space="preserve"> </w:t>
      </w:r>
    </w:p>
    <w:p w:rsidR="0055767F" w:rsidRDefault="00B05F5B" w:rsidP="00140A81">
      <w:pPr>
        <w:ind w:left="1080"/>
      </w:pPr>
      <w:r>
        <w:t>The</w:t>
      </w:r>
      <w:r w:rsidR="0055767F">
        <w:t xml:space="preserve"> approach is to start from latest month file </w:t>
      </w:r>
      <w:r w:rsidR="0055767F" w:rsidRPr="005C232E">
        <w:rPr>
          <w:noProof/>
        </w:rPr>
        <w:t>avail</w:t>
      </w:r>
      <w:r w:rsidR="0055767F">
        <w:t xml:space="preserve">able(July-2017) and </w:t>
      </w:r>
      <w:r w:rsidR="007721B2">
        <w:t xml:space="preserve">keep </w:t>
      </w:r>
      <w:r w:rsidR="0055767F">
        <w:t>adding previous month</w:t>
      </w:r>
      <w:r w:rsidR="007721B2">
        <w:t>s</w:t>
      </w:r>
      <w:r w:rsidR="0055767F">
        <w:t xml:space="preserve"> </w:t>
      </w:r>
      <w:r w:rsidR="007721B2">
        <w:t>data</w:t>
      </w:r>
      <w:r w:rsidR="0055767F">
        <w:t xml:space="preserve">.  </w:t>
      </w:r>
      <w:r w:rsidR="005C232E">
        <w:t>R</w:t>
      </w:r>
      <w:r w:rsidR="005C232E">
        <w:rPr>
          <w:noProof/>
        </w:rPr>
        <w:t>eading</w:t>
      </w:r>
      <w:r w:rsidR="0055767F">
        <w:t xml:space="preserve"> and consolidation of </w:t>
      </w:r>
      <w:r w:rsidR="005C232E">
        <w:t xml:space="preserve">multiple month </w:t>
      </w:r>
      <w:r w:rsidR="0055767F" w:rsidRPr="00563D34">
        <w:rPr>
          <w:noProof/>
        </w:rPr>
        <w:t>data</w:t>
      </w:r>
      <w:r w:rsidR="005C232E">
        <w:rPr>
          <w:noProof/>
        </w:rPr>
        <w:t xml:space="preserve"> </w:t>
      </w:r>
      <w:r w:rsidR="005C232E" w:rsidRPr="005C232E">
        <w:rPr>
          <w:noProof/>
        </w:rPr>
        <w:t>showed</w:t>
      </w:r>
      <w:r w:rsidR="005C232E">
        <w:rPr>
          <w:noProof/>
        </w:rPr>
        <w:t xml:space="preserve"> </w:t>
      </w:r>
      <w:r w:rsidR="0055767F">
        <w:t>th</w:t>
      </w:r>
      <w:r w:rsidR="004534C5">
        <w:t>a</w:t>
      </w:r>
      <w:r w:rsidR="0055767F">
        <w:t xml:space="preserve">t </w:t>
      </w:r>
      <w:r w:rsidR="004534C5">
        <w:t xml:space="preserve">there </w:t>
      </w:r>
      <w:r w:rsidR="007721B2">
        <w:t>are</w:t>
      </w:r>
      <w:r w:rsidR="004534C5">
        <w:t xml:space="preserve"> not many new projects </w:t>
      </w:r>
      <w:r w:rsidR="005C232E">
        <w:t xml:space="preserve">added progressively in each </w:t>
      </w:r>
      <w:r w:rsidR="004534C5">
        <w:t>month files.</w:t>
      </w:r>
      <w:r w:rsidR="005C232E">
        <w:t xml:space="preserve"> </w:t>
      </w:r>
      <w:r w:rsidR="004534C5">
        <w:t>The latest file contains most projects</w:t>
      </w:r>
      <w:r w:rsidR="005C232E">
        <w:t xml:space="preserve"> from previous months</w:t>
      </w:r>
      <w:r w:rsidR="004534C5">
        <w:t>.</w:t>
      </w:r>
      <w:r w:rsidR="005C232E">
        <w:t xml:space="preserve"> So data from Jan 2017 till current (July-2017) is considered for processing.</w:t>
      </w:r>
    </w:p>
    <w:p w:rsidR="004534C5" w:rsidRPr="004534C5" w:rsidRDefault="004534C5" w:rsidP="00140A81">
      <w:pPr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IV. </w:t>
      </w:r>
      <w:r w:rsidRPr="004534C5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3 Step Approach</w:t>
      </w:r>
    </w:p>
    <w:p w:rsidR="009634F0" w:rsidRDefault="00E55950" w:rsidP="00140A81">
      <w:pPr>
        <w:ind w:left="1080"/>
      </w:pPr>
      <w:r>
        <w:rPr>
          <w:noProof/>
        </w:rPr>
        <w:t>D</w:t>
      </w:r>
      <w:r w:rsidR="00D33782">
        <w:t xml:space="preserve">ata </w:t>
      </w:r>
      <w:r w:rsidR="009634F0">
        <w:t>wrangling</w:t>
      </w:r>
      <w:r w:rsidRPr="00E55950">
        <w:rPr>
          <w:noProof/>
        </w:rPr>
        <w:t xml:space="preserve"> performed</w:t>
      </w:r>
      <w:r>
        <w:t xml:space="preserve"> using </w:t>
      </w:r>
      <w:r>
        <w:rPr>
          <w:noProof/>
        </w:rPr>
        <w:t>three</w:t>
      </w:r>
      <w:r>
        <w:t xml:space="preserve"> </w:t>
      </w:r>
      <w:r w:rsidRPr="00E55950">
        <w:rPr>
          <w:noProof/>
        </w:rPr>
        <w:t>st</w:t>
      </w:r>
      <w:r>
        <w:rPr>
          <w:noProof/>
        </w:rPr>
        <w:t>age</w:t>
      </w:r>
      <w:r w:rsidRPr="00E55950">
        <w:rPr>
          <w:noProof/>
        </w:rPr>
        <w:t>s</w:t>
      </w:r>
      <w:r>
        <w:rPr>
          <w:noProof/>
        </w:rPr>
        <w:t xml:space="preserve"> </w:t>
      </w:r>
      <w:r w:rsidRPr="00E55950">
        <w:rPr>
          <w:noProof/>
        </w:rPr>
        <w:t>process</w:t>
      </w:r>
      <w:r w:rsidR="009634F0" w:rsidRPr="00E55950">
        <w:rPr>
          <w:noProof/>
        </w:rPr>
        <w:t>.</w:t>
      </w:r>
      <w:r w:rsidR="009634F0">
        <w:t xml:space="preserve"> </w:t>
      </w:r>
    </w:p>
    <w:p w:rsidR="0055767F" w:rsidRPr="0055767F" w:rsidRDefault="00F37928" w:rsidP="00315356">
      <w:pPr>
        <w:pStyle w:val="ListParagraph"/>
        <w:numPr>
          <w:ilvl w:val="0"/>
          <w:numId w:val="4"/>
        </w:numPr>
        <w:rPr>
          <w:b/>
        </w:rPr>
      </w:pPr>
      <w:r w:rsidRPr="00587C89">
        <w:rPr>
          <w:noProof/>
        </w:rPr>
        <w:t>Extracting data for each month</w:t>
      </w:r>
      <w:r w:rsidR="0055767F" w:rsidRPr="00587C89">
        <w:rPr>
          <w:noProof/>
        </w:rPr>
        <w:t>.</w:t>
      </w:r>
    </w:p>
    <w:p w:rsidR="0055767F" w:rsidRPr="0055767F" w:rsidRDefault="0055767F" w:rsidP="00315356">
      <w:pPr>
        <w:pStyle w:val="ListParagraph"/>
        <w:numPr>
          <w:ilvl w:val="0"/>
          <w:numId w:val="4"/>
        </w:numPr>
        <w:rPr>
          <w:b/>
        </w:rPr>
      </w:pPr>
      <w:r>
        <w:t>Data Cleaning and consolidating data</w:t>
      </w:r>
      <w:r w:rsidR="009E42CA">
        <w:t>.</w:t>
      </w:r>
    </w:p>
    <w:p w:rsidR="0055767F" w:rsidRPr="00A7211C" w:rsidRDefault="00311E38" w:rsidP="00315356">
      <w:pPr>
        <w:pStyle w:val="ListParagraph"/>
        <w:numPr>
          <w:ilvl w:val="0"/>
          <w:numId w:val="4"/>
        </w:numPr>
        <w:rPr>
          <w:b/>
        </w:rPr>
      </w:pPr>
      <w:r w:rsidRPr="00587C89">
        <w:rPr>
          <w:noProof/>
        </w:rPr>
        <w:t>Storing data for further processing</w:t>
      </w:r>
      <w:r w:rsidR="009E42CA" w:rsidRPr="00587C89">
        <w:rPr>
          <w:noProof/>
        </w:rPr>
        <w:t>.</w:t>
      </w:r>
      <w:r w:rsidR="0055767F">
        <w:t xml:space="preserve"> </w:t>
      </w:r>
    </w:p>
    <w:p w:rsidR="00D727AF" w:rsidRDefault="00D727AF" w:rsidP="00D727AF">
      <w:pPr>
        <w:pStyle w:val="Heading2"/>
        <w:ind w:left="1080"/>
        <w:rPr>
          <w:b/>
        </w:rPr>
      </w:pPr>
      <w:bookmarkStart w:id="4" w:name="_Toc490295600"/>
      <w:r>
        <w:rPr>
          <w:b/>
        </w:rPr>
        <w:t>I</w:t>
      </w:r>
      <w:r w:rsidR="009634F0">
        <w:rPr>
          <w:b/>
        </w:rPr>
        <w:t>V</w:t>
      </w:r>
      <w:r>
        <w:rPr>
          <w:b/>
        </w:rPr>
        <w:t xml:space="preserve">: </w:t>
      </w:r>
      <w:r w:rsidR="00F37928">
        <w:rPr>
          <w:b/>
        </w:rPr>
        <w:t>Extracting</w:t>
      </w:r>
      <w:r w:rsidR="00363E77">
        <w:rPr>
          <w:b/>
        </w:rPr>
        <w:t xml:space="preserve"> </w:t>
      </w:r>
      <w:r>
        <w:rPr>
          <w:b/>
        </w:rPr>
        <w:t>Data</w:t>
      </w:r>
      <w:r w:rsidRPr="00E9337B">
        <w:rPr>
          <w:b/>
        </w:rPr>
        <w:t>:</w:t>
      </w:r>
      <w:bookmarkEnd w:id="4"/>
      <w:r>
        <w:rPr>
          <w:b/>
        </w:rPr>
        <w:t xml:space="preserve"> </w:t>
      </w:r>
    </w:p>
    <w:p w:rsidR="00A6231F" w:rsidRDefault="00E50F9F" w:rsidP="00D727AF">
      <w:pPr>
        <w:ind w:left="1080"/>
      </w:pPr>
      <w:r>
        <w:t>The</w:t>
      </w:r>
      <w:r w:rsidR="009F51F7">
        <w:t xml:space="preserve">re are multiple </w:t>
      </w:r>
      <w:r>
        <w:t xml:space="preserve">files </w:t>
      </w:r>
      <w:r w:rsidR="009F51F7">
        <w:t>in each m</w:t>
      </w:r>
      <w:r>
        <w:t>onth</w:t>
      </w:r>
      <w:r w:rsidR="009F51F7">
        <w:t>’s</w:t>
      </w:r>
      <w:r>
        <w:t xml:space="preserve"> folder</w:t>
      </w:r>
      <w:r w:rsidR="009F51F7">
        <w:t xml:space="preserve">. </w:t>
      </w:r>
      <w:r w:rsidR="0038511D">
        <w:t>For load sharing purposes, e</w:t>
      </w:r>
      <w:r w:rsidR="009F51F7">
        <w:t xml:space="preserve">ach month folder </w:t>
      </w:r>
      <w:r w:rsidR="009F51F7" w:rsidRPr="00A35254">
        <w:rPr>
          <w:noProof/>
        </w:rPr>
        <w:t>processed</w:t>
      </w:r>
      <w:r w:rsidR="00A35254">
        <w:rPr>
          <w:noProof/>
        </w:rPr>
        <w:t xml:space="preserve"> </w:t>
      </w:r>
      <w:r w:rsidR="00A35254" w:rsidRPr="00A35254">
        <w:rPr>
          <w:noProof/>
        </w:rPr>
        <w:t>separately</w:t>
      </w:r>
      <w:r w:rsidR="009F51F7" w:rsidRPr="00A35254">
        <w:rPr>
          <w:noProof/>
        </w:rPr>
        <w:t>.</w:t>
      </w:r>
      <w:r w:rsidR="009F51F7">
        <w:t xml:space="preserve"> </w:t>
      </w:r>
      <w:r w:rsidR="00A35254">
        <w:t xml:space="preserve">Reading files inside the </w:t>
      </w:r>
      <w:r w:rsidR="00A35254" w:rsidRPr="00A35254">
        <w:rPr>
          <w:noProof/>
        </w:rPr>
        <w:t>folder</w:t>
      </w:r>
      <w:r w:rsidR="00A35254">
        <w:t xml:space="preserve"> </w:t>
      </w:r>
      <w:r w:rsidR="009F51F7">
        <w:t xml:space="preserve">is </w:t>
      </w:r>
      <w:r w:rsidR="00A35254">
        <w:t xml:space="preserve">performed </w:t>
      </w:r>
      <w:r w:rsidR="009F51F7">
        <w:t>using “</w:t>
      </w:r>
      <w:r w:rsidR="009F51F7" w:rsidRPr="009F51F7">
        <w:rPr>
          <w:i/>
        </w:rPr>
        <w:t>os.path</w:t>
      </w:r>
      <w:r w:rsidR="009F51F7">
        <w:rPr>
          <w:i/>
        </w:rPr>
        <w:t>”</w:t>
      </w:r>
      <w:r w:rsidR="00A35254">
        <w:t xml:space="preserve"> module.  Each data </w:t>
      </w:r>
      <w:r w:rsidR="00A35254" w:rsidRPr="00A35254">
        <w:rPr>
          <w:noProof/>
        </w:rPr>
        <w:t>extr</w:t>
      </w:r>
      <w:r w:rsidR="00A35254">
        <w:rPr>
          <w:noProof/>
        </w:rPr>
        <w:t>ac</w:t>
      </w:r>
      <w:r w:rsidR="00A35254" w:rsidRPr="00A35254">
        <w:rPr>
          <w:noProof/>
        </w:rPr>
        <w:t>ted</w:t>
      </w:r>
      <w:r w:rsidR="00A35254">
        <w:t xml:space="preserve"> from individual </w:t>
      </w:r>
      <w:r w:rsidR="00A35254" w:rsidRPr="00A35254">
        <w:rPr>
          <w:noProof/>
        </w:rPr>
        <w:t>file</w:t>
      </w:r>
      <w:r w:rsidR="00A35254">
        <w:t xml:space="preserve"> </w:t>
      </w:r>
      <w:r w:rsidR="00A35254" w:rsidRPr="00A35254">
        <w:rPr>
          <w:noProof/>
        </w:rPr>
        <w:t>gets</w:t>
      </w:r>
      <w:r w:rsidR="00A35254">
        <w:rPr>
          <w:noProof/>
        </w:rPr>
        <w:t xml:space="preserve"> </w:t>
      </w:r>
      <w:r w:rsidR="00A35254" w:rsidRPr="00A35254">
        <w:rPr>
          <w:noProof/>
        </w:rPr>
        <w:t>appended</w:t>
      </w:r>
      <w:r w:rsidR="00A35254">
        <w:t xml:space="preserve"> </w:t>
      </w:r>
      <w:r w:rsidR="00A35254" w:rsidRPr="00A35254">
        <w:rPr>
          <w:noProof/>
        </w:rPr>
        <w:t>to</w:t>
      </w:r>
      <w:r w:rsidR="00A35254">
        <w:t xml:space="preserve"> a </w:t>
      </w:r>
      <w:r w:rsidR="009F51F7">
        <w:t xml:space="preserve">data frame </w:t>
      </w:r>
      <w:r w:rsidR="0038511D">
        <w:t>for a month.</w:t>
      </w:r>
      <w:r w:rsidR="00A70D35">
        <w:t xml:space="preserve"> </w:t>
      </w:r>
    </w:p>
    <w:p w:rsidR="00293063" w:rsidRDefault="0017488C" w:rsidP="00A572DF">
      <w:pPr>
        <w:ind w:left="1080"/>
      </w:pPr>
      <w:r>
        <w:t>For</w:t>
      </w:r>
      <w:r w:rsidR="00A35254">
        <w:t xml:space="preserve"> an</w:t>
      </w:r>
      <w:r>
        <w:t xml:space="preserve"> </w:t>
      </w:r>
      <w:r w:rsidRPr="00A35254">
        <w:rPr>
          <w:noProof/>
        </w:rPr>
        <w:t>initial</w:t>
      </w:r>
      <w:r w:rsidR="0093194D">
        <w:t xml:space="preserve"> understanding of data the information on rows, columns, and data type of </w:t>
      </w:r>
      <w:r>
        <w:t xml:space="preserve">the </w:t>
      </w:r>
      <w:r w:rsidRPr="0093194D">
        <w:rPr>
          <w:noProof/>
        </w:rPr>
        <w:t>d</w:t>
      </w:r>
      <w:r w:rsidR="0093194D" w:rsidRPr="0093194D">
        <w:rPr>
          <w:noProof/>
        </w:rPr>
        <w:t>ata</w:t>
      </w:r>
      <w:r w:rsidR="0093194D">
        <w:rPr>
          <w:noProof/>
        </w:rPr>
        <w:t xml:space="preserve"> </w:t>
      </w:r>
      <w:r w:rsidR="00A6231F" w:rsidRPr="0093194D">
        <w:rPr>
          <w:noProof/>
        </w:rPr>
        <w:t>frame</w:t>
      </w:r>
      <w:r w:rsidR="00A6231F">
        <w:t xml:space="preserve"> </w:t>
      </w:r>
      <w:r w:rsidR="0093194D">
        <w:rPr>
          <w:noProof/>
        </w:rPr>
        <w:t>are</w:t>
      </w:r>
      <w:r w:rsidR="008B52BB" w:rsidRPr="0093194D">
        <w:rPr>
          <w:noProof/>
        </w:rPr>
        <w:t xml:space="preserve"> explored</w:t>
      </w:r>
      <w:r w:rsidR="008B52BB">
        <w:t>.</w:t>
      </w:r>
      <w:r w:rsidR="00A70D35">
        <w:t xml:space="preserve"> Each month has 170K distinct projects.</w:t>
      </w:r>
      <w:r w:rsidR="008B52BB">
        <w:t xml:space="preserve"> After </w:t>
      </w:r>
      <w:r w:rsidR="008B52BB" w:rsidRPr="0093194D">
        <w:rPr>
          <w:noProof/>
        </w:rPr>
        <w:t>initial</w:t>
      </w:r>
      <w:r w:rsidR="008B52BB">
        <w:t xml:space="preserve"> </w:t>
      </w:r>
      <w:r>
        <w:t>analysis</w:t>
      </w:r>
      <w:r w:rsidR="00A01403">
        <w:t>,</w:t>
      </w:r>
      <w:r w:rsidR="008B52BB">
        <w:t xml:space="preserve"> the fields which need further extraction</w:t>
      </w:r>
      <w:r>
        <w:t xml:space="preserve"> </w:t>
      </w:r>
      <w:r w:rsidRPr="00587C89">
        <w:rPr>
          <w:noProof/>
        </w:rPr>
        <w:t>are identified</w:t>
      </w:r>
      <w:r w:rsidR="00A01403">
        <w:t xml:space="preserve">.  In this stage, the following </w:t>
      </w:r>
      <w:r w:rsidR="00A01403" w:rsidRPr="0093194D">
        <w:rPr>
          <w:noProof/>
        </w:rPr>
        <w:t>fields</w:t>
      </w:r>
      <w:r w:rsidR="00A01403">
        <w:t xml:space="preserve"> </w:t>
      </w:r>
      <w:r w:rsidR="00A01403" w:rsidRPr="00587C89">
        <w:rPr>
          <w:noProof/>
        </w:rPr>
        <w:t>are identified</w:t>
      </w:r>
      <w:r w:rsidR="00A01403">
        <w:t xml:space="preserve"> </w:t>
      </w:r>
      <w:r w:rsidR="00A572DF">
        <w:t>for further consideration</w:t>
      </w:r>
      <w:r w:rsidR="00E22313">
        <w:t>.</w:t>
      </w:r>
    </w:p>
    <w:p w:rsidR="00A01403" w:rsidRDefault="00A572DF" w:rsidP="00315356">
      <w:pPr>
        <w:pStyle w:val="ListParagraph"/>
        <w:numPr>
          <w:ilvl w:val="0"/>
          <w:numId w:val="5"/>
        </w:numPr>
      </w:pPr>
      <w:r>
        <w:t xml:space="preserve">Id: This is unique project id </w:t>
      </w:r>
    </w:p>
    <w:p w:rsidR="00293063" w:rsidRDefault="00293063" w:rsidP="00315356">
      <w:pPr>
        <w:pStyle w:val="ListParagraph"/>
        <w:numPr>
          <w:ilvl w:val="0"/>
          <w:numId w:val="5"/>
        </w:numPr>
      </w:pPr>
      <w:r>
        <w:t>Location</w:t>
      </w:r>
      <w:r w:rsidR="006C1CFD">
        <w:t>: JSON format. It required further extraction.</w:t>
      </w:r>
    </w:p>
    <w:p w:rsidR="006C1CFD" w:rsidRDefault="006C1CFD" w:rsidP="00315356">
      <w:pPr>
        <w:pStyle w:val="ListParagraph"/>
        <w:numPr>
          <w:ilvl w:val="0"/>
          <w:numId w:val="5"/>
        </w:numPr>
      </w:pPr>
      <w:r>
        <w:t>Creator:</w:t>
      </w:r>
      <w:r w:rsidR="002B6C71">
        <w:t xml:space="preserve"> JSON format. It </w:t>
      </w:r>
      <w:r w:rsidR="0093194D">
        <w:rPr>
          <w:noProof/>
        </w:rPr>
        <w:t>need</w:t>
      </w:r>
      <w:r w:rsidR="002B6C71" w:rsidRPr="0093194D">
        <w:rPr>
          <w:noProof/>
        </w:rPr>
        <w:t>ed</w:t>
      </w:r>
      <w:r w:rsidR="002B6C71">
        <w:t xml:space="preserve"> further extraction.</w:t>
      </w:r>
    </w:p>
    <w:p w:rsidR="006C1CFD" w:rsidRDefault="006C1CFD" w:rsidP="00315356">
      <w:pPr>
        <w:pStyle w:val="ListParagraph"/>
        <w:numPr>
          <w:ilvl w:val="0"/>
          <w:numId w:val="5"/>
        </w:numPr>
      </w:pPr>
      <w:r>
        <w:t xml:space="preserve">Category: </w:t>
      </w:r>
      <w:r w:rsidR="002B6C71">
        <w:t xml:space="preserve">JSON format. It </w:t>
      </w:r>
      <w:r w:rsidR="0093194D">
        <w:rPr>
          <w:noProof/>
        </w:rPr>
        <w:t>need</w:t>
      </w:r>
      <w:r w:rsidR="002B6C71" w:rsidRPr="0093194D">
        <w:rPr>
          <w:noProof/>
        </w:rPr>
        <w:t>ed</w:t>
      </w:r>
      <w:r w:rsidR="002B6C71">
        <w:t xml:space="preserve"> further extraction.</w:t>
      </w:r>
    </w:p>
    <w:p w:rsidR="006C1CFD" w:rsidRDefault="006C1CFD" w:rsidP="00315356">
      <w:pPr>
        <w:pStyle w:val="ListParagraph"/>
        <w:numPr>
          <w:ilvl w:val="0"/>
          <w:numId w:val="5"/>
        </w:numPr>
      </w:pPr>
      <w:r>
        <w:t xml:space="preserve">URL: </w:t>
      </w:r>
      <w:r w:rsidR="002B6C71">
        <w:t>JSON format. It required further extraction.</w:t>
      </w:r>
    </w:p>
    <w:p w:rsidR="00E22313" w:rsidRDefault="00E22313" w:rsidP="00315356">
      <w:pPr>
        <w:pStyle w:val="ListParagraph"/>
        <w:numPr>
          <w:ilvl w:val="0"/>
          <w:numId w:val="5"/>
        </w:numPr>
      </w:pPr>
      <w:r>
        <w:t>Deadline: Unix date format</w:t>
      </w:r>
    </w:p>
    <w:p w:rsidR="00E22313" w:rsidRDefault="00E22313" w:rsidP="00315356">
      <w:pPr>
        <w:pStyle w:val="ListParagraph"/>
        <w:numPr>
          <w:ilvl w:val="0"/>
          <w:numId w:val="5"/>
        </w:numPr>
      </w:pPr>
      <w:r>
        <w:t>Launched at: Unix date format</w:t>
      </w:r>
    </w:p>
    <w:p w:rsidR="00E22313" w:rsidRDefault="00E22313" w:rsidP="00315356">
      <w:pPr>
        <w:pStyle w:val="ListParagraph"/>
        <w:numPr>
          <w:ilvl w:val="0"/>
          <w:numId w:val="5"/>
        </w:numPr>
      </w:pPr>
      <w:r>
        <w:t xml:space="preserve">State change </w:t>
      </w:r>
      <w:r w:rsidRPr="004375F3">
        <w:rPr>
          <w:noProof/>
        </w:rPr>
        <w:t>at:</w:t>
      </w:r>
      <w:r w:rsidRPr="00E22313">
        <w:t xml:space="preserve"> </w:t>
      </w:r>
      <w:r>
        <w:t>Unix date format</w:t>
      </w:r>
    </w:p>
    <w:p w:rsidR="00517274" w:rsidRDefault="00517274" w:rsidP="00517274">
      <w:pPr>
        <w:pStyle w:val="ListParagraph"/>
        <w:ind w:left="1800"/>
      </w:pPr>
    </w:p>
    <w:p w:rsidR="00A572DF" w:rsidRPr="006B5DC4" w:rsidRDefault="00A572DF" w:rsidP="00517274">
      <w:pPr>
        <w:pStyle w:val="ListParagraph"/>
        <w:ind w:left="1080"/>
        <w:rPr>
          <w:i/>
        </w:rPr>
      </w:pPr>
      <w:r w:rsidRPr="006B5DC4">
        <w:rPr>
          <w:i/>
        </w:rPr>
        <w:t>Note: This doesn’t mean other fields are insignificant</w:t>
      </w:r>
      <w:r w:rsidR="001D6407">
        <w:rPr>
          <w:i/>
        </w:rPr>
        <w:t xml:space="preserve"> or not processed</w:t>
      </w:r>
      <w:r w:rsidRPr="006B5DC4">
        <w:rPr>
          <w:i/>
        </w:rPr>
        <w:t>.</w:t>
      </w:r>
    </w:p>
    <w:p w:rsidR="00D727AF" w:rsidRDefault="00986D6D" w:rsidP="00D727AF">
      <w:pPr>
        <w:ind w:left="1080"/>
      </w:pPr>
      <w:r>
        <w:lastRenderedPageBreak/>
        <w:t>The c</w:t>
      </w:r>
      <w:r w:rsidR="00702B7C">
        <w:t>ode related to this part is in Capst</w:t>
      </w:r>
      <w:r w:rsidR="00A6231F">
        <w:t>o</w:t>
      </w:r>
      <w:r w:rsidR="00702B7C">
        <w:t>ne_DataWrangling.</w:t>
      </w:r>
      <w:r w:rsidR="00702B7C" w:rsidRPr="00587C89">
        <w:rPr>
          <w:noProof/>
        </w:rPr>
        <w:t>ipynb</w:t>
      </w:r>
      <w:r w:rsidR="00702B7C">
        <w:t xml:space="preserve"> file</w:t>
      </w:r>
      <w:r w:rsidR="00BC3F54">
        <w:t>.</w:t>
      </w:r>
    </w:p>
    <w:p w:rsidR="00A70D35" w:rsidRDefault="00A70D35" w:rsidP="00A70D35">
      <w:pPr>
        <w:pStyle w:val="Heading2"/>
        <w:ind w:left="1080"/>
        <w:rPr>
          <w:b/>
        </w:rPr>
      </w:pPr>
      <w:bookmarkStart w:id="5" w:name="_Toc490295601"/>
      <w:r>
        <w:rPr>
          <w:b/>
        </w:rPr>
        <w:t>V: Cleaning Data</w:t>
      </w:r>
      <w:r w:rsidRPr="00E9337B">
        <w:rPr>
          <w:b/>
        </w:rPr>
        <w:t>:</w:t>
      </w:r>
      <w:bookmarkEnd w:id="5"/>
      <w:r>
        <w:rPr>
          <w:b/>
        </w:rPr>
        <w:t xml:space="preserve"> </w:t>
      </w:r>
    </w:p>
    <w:p w:rsidR="00A70D35" w:rsidRDefault="00E22313" w:rsidP="00A70D35">
      <w:pPr>
        <w:ind w:left="1080"/>
      </w:pPr>
      <w:r>
        <w:t>After reading monthly data file into</w:t>
      </w:r>
      <w:r w:rsidR="004375F3">
        <w:t xml:space="preserve"> a</w:t>
      </w:r>
      <w:r>
        <w:t xml:space="preserve"> </w:t>
      </w:r>
      <w:r w:rsidRPr="004375F3">
        <w:rPr>
          <w:noProof/>
        </w:rPr>
        <w:t>data</w:t>
      </w:r>
      <w:r>
        <w:t xml:space="preserve"> frame. The fields </w:t>
      </w:r>
      <w:r w:rsidR="004375F3">
        <w:t xml:space="preserve">mentioned above </w:t>
      </w:r>
      <w:r>
        <w:t xml:space="preserve">were </w:t>
      </w:r>
      <w:r w:rsidR="00CC2F7E">
        <w:t>extracted</w:t>
      </w:r>
      <w:r>
        <w:t xml:space="preserve"> further by </w:t>
      </w:r>
      <w:r w:rsidR="00455B2C">
        <w:t>looping</w:t>
      </w:r>
      <w:r>
        <w:t xml:space="preserve"> each data frame row</w:t>
      </w:r>
      <w:r w:rsidR="00CD006F">
        <w:t xml:space="preserve">. The JSON data is further </w:t>
      </w:r>
      <w:r w:rsidR="00CD006F" w:rsidRPr="0093194D">
        <w:rPr>
          <w:noProof/>
        </w:rPr>
        <w:t>extracted</w:t>
      </w:r>
      <w:r w:rsidR="00CD006F">
        <w:t xml:space="preserve"> </w:t>
      </w:r>
      <w:r w:rsidR="00E95036">
        <w:t>using JSON</w:t>
      </w:r>
      <w:r>
        <w:t xml:space="preserve"> normalize</w:t>
      </w:r>
      <w:r w:rsidR="00CD006F">
        <w:t xml:space="preserve">. The date fields </w:t>
      </w:r>
      <w:r w:rsidR="00CD006F" w:rsidRPr="0093194D">
        <w:rPr>
          <w:noProof/>
        </w:rPr>
        <w:t xml:space="preserve">are </w:t>
      </w:r>
      <w:r w:rsidR="00E95036" w:rsidRPr="0093194D">
        <w:rPr>
          <w:noProof/>
        </w:rPr>
        <w:t>converted</w:t>
      </w:r>
      <w:r w:rsidR="00CD006F">
        <w:t xml:space="preserve"> using </w:t>
      </w:r>
      <w:r>
        <w:t xml:space="preserve">date time conversion from Unix time to UTC date </w:t>
      </w:r>
      <w:r w:rsidR="00137001">
        <w:t>(“</w:t>
      </w:r>
      <w:r w:rsidR="00137001" w:rsidRPr="00492CB2">
        <w:t>%Y-%m-%d %H:%M:%S</w:t>
      </w:r>
      <w:r w:rsidR="00E95036" w:rsidRPr="00137001">
        <w:rPr>
          <w:noProof/>
        </w:rPr>
        <w:t>”</w:t>
      </w:r>
      <w:r w:rsidR="00E95036">
        <w:t>) format</w:t>
      </w:r>
      <w:r w:rsidR="00492CB2" w:rsidRPr="00137001">
        <w:rPr>
          <w:noProof/>
        </w:rPr>
        <w:t>.</w:t>
      </w:r>
      <w:r w:rsidR="00492CB2">
        <w:t xml:space="preserve"> </w:t>
      </w:r>
    </w:p>
    <w:p w:rsidR="00E95036" w:rsidRDefault="00E95036" w:rsidP="00A70D35">
      <w:pPr>
        <w:ind w:left="1080"/>
      </w:pPr>
      <w:r>
        <w:t xml:space="preserve">The new temporary data frame is built in process for above extracted and converted data. This </w:t>
      </w:r>
      <w:r w:rsidR="00F444DC">
        <w:t xml:space="preserve">temporary </w:t>
      </w:r>
      <w:r>
        <w:t xml:space="preserve">data </w:t>
      </w:r>
      <w:r w:rsidRPr="0093194D">
        <w:rPr>
          <w:noProof/>
        </w:rPr>
        <w:t>frame</w:t>
      </w:r>
      <w:r>
        <w:t xml:space="preserve"> is merged using join </w:t>
      </w:r>
      <w:r w:rsidR="001D4F15">
        <w:t xml:space="preserve">and project </w:t>
      </w:r>
      <w:r w:rsidR="001D4F15" w:rsidRPr="00587C89">
        <w:rPr>
          <w:noProof/>
        </w:rPr>
        <w:t>id</w:t>
      </w:r>
      <w:r w:rsidR="001D4F15">
        <w:t xml:space="preserve"> as</w:t>
      </w:r>
      <w:r w:rsidR="0093194D">
        <w:t xml:space="preserve"> a</w:t>
      </w:r>
      <w:r w:rsidR="001D4F15">
        <w:t xml:space="preserve"> </w:t>
      </w:r>
      <w:r w:rsidR="001D4F15" w:rsidRPr="0093194D">
        <w:rPr>
          <w:noProof/>
        </w:rPr>
        <w:t>common</w:t>
      </w:r>
      <w:r w:rsidR="001D4F15">
        <w:t xml:space="preserve"> </w:t>
      </w:r>
      <w:r w:rsidR="001D4F15" w:rsidRPr="0093194D">
        <w:rPr>
          <w:noProof/>
        </w:rPr>
        <w:t>key</w:t>
      </w:r>
      <w:r w:rsidR="001D4F15">
        <w:t xml:space="preserve"> into main data frame after all sub fields value is </w:t>
      </w:r>
      <w:r w:rsidR="001D4F15" w:rsidRPr="0093194D">
        <w:rPr>
          <w:noProof/>
        </w:rPr>
        <w:t>extracted</w:t>
      </w:r>
      <w:r w:rsidR="001D4F15">
        <w:t>.</w:t>
      </w:r>
    </w:p>
    <w:p w:rsidR="001D4F15" w:rsidRDefault="00F444DC" w:rsidP="00A70D35">
      <w:pPr>
        <w:ind w:left="1080"/>
      </w:pPr>
      <w:r>
        <w:t xml:space="preserve">The list of sub fields </w:t>
      </w:r>
      <w:r w:rsidRPr="0093194D">
        <w:rPr>
          <w:noProof/>
        </w:rPr>
        <w:t>extracted</w:t>
      </w:r>
      <w:r>
        <w:t xml:space="preserve"> from JSON columns </w:t>
      </w:r>
    </w:p>
    <w:p w:rsidR="00F444DC" w:rsidRDefault="00704838" w:rsidP="00315356">
      <w:pPr>
        <w:pStyle w:val="ListParagraph"/>
        <w:numPr>
          <w:ilvl w:val="0"/>
          <w:numId w:val="6"/>
        </w:numPr>
        <w:rPr>
          <w:b/>
          <w:u w:val="single"/>
        </w:rPr>
      </w:pPr>
      <w:r>
        <w:rPr>
          <w:b/>
          <w:u w:val="single"/>
        </w:rPr>
        <w:t>creator</w:t>
      </w:r>
    </w:p>
    <w:p w:rsidR="00F444DC" w:rsidRPr="00F444DC" w:rsidRDefault="00F444DC" w:rsidP="00315356">
      <w:pPr>
        <w:pStyle w:val="ListParagraph"/>
        <w:numPr>
          <w:ilvl w:val="1"/>
          <w:numId w:val="6"/>
        </w:numPr>
        <w:rPr>
          <w:b/>
          <w:u w:val="single"/>
        </w:rPr>
      </w:pPr>
      <w:r w:rsidRPr="00F444DC">
        <w:t>name</w:t>
      </w:r>
    </w:p>
    <w:p w:rsidR="00F444DC" w:rsidRPr="00F444DC" w:rsidRDefault="00F444DC" w:rsidP="00315356">
      <w:pPr>
        <w:pStyle w:val="ListParagraph"/>
        <w:numPr>
          <w:ilvl w:val="1"/>
          <w:numId w:val="6"/>
        </w:numPr>
        <w:rPr>
          <w:b/>
          <w:u w:val="single"/>
        </w:rPr>
      </w:pPr>
      <w:r>
        <w:t xml:space="preserve">is_registered </w:t>
      </w:r>
    </w:p>
    <w:p w:rsidR="00F444DC" w:rsidRPr="00F444DC" w:rsidRDefault="00F444DC" w:rsidP="00315356">
      <w:pPr>
        <w:pStyle w:val="ListParagraph"/>
        <w:numPr>
          <w:ilvl w:val="1"/>
          <w:numId w:val="6"/>
        </w:numPr>
        <w:rPr>
          <w:b/>
          <w:u w:val="single"/>
        </w:rPr>
      </w:pPr>
      <w:r>
        <w:t>user id</w:t>
      </w:r>
    </w:p>
    <w:p w:rsidR="00F444DC" w:rsidRDefault="00F444DC" w:rsidP="00315356">
      <w:pPr>
        <w:pStyle w:val="ListParagraph"/>
        <w:numPr>
          <w:ilvl w:val="0"/>
          <w:numId w:val="6"/>
        </w:numPr>
        <w:rPr>
          <w:b/>
          <w:u w:val="single"/>
        </w:rPr>
      </w:pPr>
      <w:r w:rsidRPr="00582A26">
        <w:rPr>
          <w:b/>
          <w:u w:val="single"/>
        </w:rPr>
        <w:t>location</w:t>
      </w:r>
    </w:p>
    <w:p w:rsidR="00582A26" w:rsidRPr="00582A26" w:rsidRDefault="00582A26" w:rsidP="00315356">
      <w:pPr>
        <w:pStyle w:val="ListParagraph"/>
        <w:numPr>
          <w:ilvl w:val="1"/>
          <w:numId w:val="6"/>
        </w:numPr>
      </w:pPr>
      <w:r w:rsidRPr="00582A26">
        <w:t xml:space="preserve">city </w:t>
      </w:r>
    </w:p>
    <w:p w:rsidR="00582A26" w:rsidRPr="00582A26" w:rsidRDefault="00582A26" w:rsidP="00315356">
      <w:pPr>
        <w:pStyle w:val="ListParagraph"/>
        <w:numPr>
          <w:ilvl w:val="1"/>
          <w:numId w:val="6"/>
        </w:numPr>
      </w:pPr>
      <w:r w:rsidRPr="00582A26">
        <w:t xml:space="preserve">state </w:t>
      </w:r>
    </w:p>
    <w:p w:rsidR="00582A26" w:rsidRDefault="00582A26" w:rsidP="00315356">
      <w:pPr>
        <w:pStyle w:val="ListParagraph"/>
        <w:numPr>
          <w:ilvl w:val="1"/>
          <w:numId w:val="6"/>
        </w:numPr>
      </w:pPr>
      <w:r w:rsidRPr="00582A26">
        <w:t xml:space="preserve">type (district, </w:t>
      </w:r>
      <w:r w:rsidR="00B04D99" w:rsidRPr="00582A26">
        <w:t>town,</w:t>
      </w:r>
      <w:r w:rsidRPr="00582A26">
        <w:t xml:space="preserve"> city)</w:t>
      </w:r>
    </w:p>
    <w:p w:rsidR="005632E2" w:rsidRDefault="005632E2" w:rsidP="00315356">
      <w:pPr>
        <w:pStyle w:val="ListParagraph"/>
        <w:numPr>
          <w:ilvl w:val="0"/>
          <w:numId w:val="6"/>
        </w:numPr>
      </w:pPr>
      <w:r w:rsidRPr="005632E2">
        <w:rPr>
          <w:b/>
          <w:u w:val="single"/>
        </w:rPr>
        <w:t>Category</w:t>
      </w:r>
    </w:p>
    <w:p w:rsidR="005632E2" w:rsidRPr="00582A26" w:rsidRDefault="005632E2" w:rsidP="00315356">
      <w:pPr>
        <w:pStyle w:val="ListParagraph"/>
        <w:numPr>
          <w:ilvl w:val="1"/>
          <w:numId w:val="6"/>
        </w:numPr>
      </w:pPr>
      <w:r>
        <w:t xml:space="preserve">Project </w:t>
      </w:r>
      <w:r w:rsidRPr="0093194D">
        <w:rPr>
          <w:noProof/>
        </w:rPr>
        <w:t>category</w:t>
      </w:r>
      <w:r>
        <w:t xml:space="preserve"> type</w:t>
      </w:r>
    </w:p>
    <w:p w:rsidR="001B0CBC" w:rsidRPr="001B0CBC" w:rsidRDefault="001B0CBC" w:rsidP="00A70D35">
      <w:pPr>
        <w:ind w:left="1080"/>
        <w:rPr>
          <w:b/>
          <w:u w:val="single"/>
        </w:rPr>
      </w:pPr>
      <w:r w:rsidRPr="001B0CBC">
        <w:rPr>
          <w:b/>
          <w:u w:val="single"/>
        </w:rPr>
        <w:t>Missing Data 1</w:t>
      </w:r>
      <w:r w:rsidR="00F04654">
        <w:rPr>
          <w:b/>
          <w:u w:val="single"/>
        </w:rPr>
        <w:t>(Location)</w:t>
      </w:r>
      <w:r w:rsidRPr="001B0CBC">
        <w:rPr>
          <w:b/>
          <w:u w:val="single"/>
        </w:rPr>
        <w:t>:</w:t>
      </w:r>
    </w:p>
    <w:p w:rsidR="00492CB2" w:rsidRDefault="00492CB2" w:rsidP="00A70D35">
      <w:pPr>
        <w:ind w:left="1080"/>
      </w:pPr>
      <w:r>
        <w:t xml:space="preserve">Location information </w:t>
      </w:r>
      <w:r w:rsidRPr="00AC1625">
        <w:rPr>
          <w:noProof/>
        </w:rPr>
        <w:t>i</w:t>
      </w:r>
      <w:r w:rsidR="00AC1625">
        <w:rPr>
          <w:noProof/>
        </w:rPr>
        <w:t>s</w:t>
      </w:r>
      <w:r>
        <w:t xml:space="preserve"> not available for all rows in</w:t>
      </w:r>
      <w:r w:rsidR="00AC1625">
        <w:t xml:space="preserve"> the</w:t>
      </w:r>
      <w:r>
        <w:t xml:space="preserve"> </w:t>
      </w:r>
      <w:r w:rsidRPr="00AC1625">
        <w:rPr>
          <w:noProof/>
        </w:rPr>
        <w:t>data</w:t>
      </w:r>
      <w:r>
        <w:t xml:space="preserve"> frame. So, this was handled comparing </w:t>
      </w:r>
      <w:r w:rsidRPr="00AC1625">
        <w:rPr>
          <w:noProof/>
        </w:rPr>
        <w:t>location</w:t>
      </w:r>
      <w:r>
        <w:t xml:space="preserve"> with</w:t>
      </w:r>
      <w:r w:rsidR="00AC1625">
        <w:t xml:space="preserve"> the</w:t>
      </w:r>
      <w:r>
        <w:t xml:space="preserve"> </w:t>
      </w:r>
      <w:r w:rsidR="0038700C" w:rsidRPr="00AC1625">
        <w:rPr>
          <w:noProof/>
        </w:rPr>
        <w:t>null</w:t>
      </w:r>
      <w:r w:rsidR="0038700C">
        <w:t xml:space="preserve"> &amp; empty value</w:t>
      </w:r>
      <w:r>
        <w:t xml:space="preserve"> before </w:t>
      </w:r>
      <w:r w:rsidR="0038700C">
        <w:t>extracting.</w:t>
      </w:r>
      <w:r>
        <w:t xml:space="preserve"> Every data frame around 2K records will not have any </w:t>
      </w:r>
      <w:r w:rsidRPr="00AC1625">
        <w:rPr>
          <w:noProof/>
        </w:rPr>
        <w:t>location</w:t>
      </w:r>
      <w:r>
        <w:t xml:space="preserve"> value.</w:t>
      </w:r>
    </w:p>
    <w:p w:rsidR="00F04654" w:rsidRPr="001B0CBC" w:rsidRDefault="00F04654" w:rsidP="00F04654">
      <w:pPr>
        <w:ind w:left="1080"/>
        <w:rPr>
          <w:b/>
          <w:u w:val="single"/>
        </w:rPr>
      </w:pPr>
      <w:r w:rsidRPr="001B0CBC">
        <w:rPr>
          <w:b/>
          <w:u w:val="single"/>
        </w:rPr>
        <w:t>Missing Data 1</w:t>
      </w:r>
      <w:r>
        <w:rPr>
          <w:b/>
          <w:u w:val="single"/>
        </w:rPr>
        <w:t>(</w:t>
      </w:r>
      <w:r w:rsidR="00D74EB0" w:rsidRPr="00AC1625">
        <w:rPr>
          <w:b/>
          <w:noProof/>
          <w:u w:val="single"/>
        </w:rPr>
        <w:t>user</w:t>
      </w:r>
      <w:r w:rsidR="00AC1625">
        <w:rPr>
          <w:b/>
          <w:noProof/>
          <w:u w:val="single"/>
        </w:rPr>
        <w:t xml:space="preserve"> </w:t>
      </w:r>
      <w:r w:rsidR="00D74EB0" w:rsidRPr="00AC1625">
        <w:rPr>
          <w:b/>
          <w:noProof/>
          <w:u w:val="single"/>
        </w:rPr>
        <w:t>info</w:t>
      </w:r>
      <w:r>
        <w:rPr>
          <w:b/>
          <w:u w:val="single"/>
        </w:rPr>
        <w:t>)</w:t>
      </w:r>
      <w:r w:rsidRPr="001B0CBC">
        <w:rPr>
          <w:b/>
          <w:u w:val="single"/>
        </w:rPr>
        <w:t>:</w:t>
      </w:r>
    </w:p>
    <w:p w:rsidR="00F04654" w:rsidRDefault="00F04654" w:rsidP="00F04654">
      <w:pPr>
        <w:ind w:left="1080"/>
      </w:pPr>
      <w:r>
        <w:t>The field name is</w:t>
      </w:r>
      <w:r w:rsidR="00D74EB0">
        <w:t>_</w:t>
      </w:r>
      <w:r>
        <w:t>registered under user info is not available from an</w:t>
      </w:r>
      <w:r w:rsidR="006962DC">
        <w:t>d</w:t>
      </w:r>
      <w:r>
        <w:t xml:space="preserve"> before May </w:t>
      </w:r>
      <w:r w:rsidR="00D74EB0">
        <w:t>2017.</w:t>
      </w:r>
      <w:r w:rsidR="006962DC">
        <w:t xml:space="preserve"> </w:t>
      </w:r>
      <w:r w:rsidR="006962DC" w:rsidRPr="00AC1625">
        <w:rPr>
          <w:noProof/>
        </w:rPr>
        <w:t>This</w:t>
      </w:r>
      <w:r w:rsidR="006962DC">
        <w:t xml:space="preserve"> </w:t>
      </w:r>
      <w:r w:rsidR="00AC1625" w:rsidRPr="00AC1625">
        <w:rPr>
          <w:noProof/>
        </w:rPr>
        <w:t>field</w:t>
      </w:r>
      <w:r w:rsidR="00AC1625">
        <w:t xml:space="preserve"> </w:t>
      </w:r>
      <w:r w:rsidR="006962DC">
        <w:t xml:space="preserve">is not </w:t>
      </w:r>
      <w:r w:rsidR="00AC1625" w:rsidRPr="00AC1625">
        <w:rPr>
          <w:noProof/>
        </w:rPr>
        <w:t>relev</w:t>
      </w:r>
      <w:r w:rsidR="006962DC" w:rsidRPr="00AC1625">
        <w:rPr>
          <w:noProof/>
        </w:rPr>
        <w:t>ant</w:t>
      </w:r>
      <w:r w:rsidR="006962DC">
        <w:t xml:space="preserve"> and hence </w:t>
      </w:r>
      <w:r w:rsidR="00124201">
        <w:t xml:space="preserve">filled with </w:t>
      </w:r>
      <w:r w:rsidR="00065109">
        <w:t xml:space="preserve">empty </w:t>
      </w:r>
      <w:r w:rsidR="006962DC">
        <w:t>if not available.</w:t>
      </w:r>
    </w:p>
    <w:p w:rsidR="00BC3F54" w:rsidRDefault="00BC3F54" w:rsidP="00BC3F54">
      <w:pPr>
        <w:ind w:left="1080"/>
      </w:pPr>
      <w:r>
        <w:t>Code related to this part is in Capstone_DataWrangling.</w:t>
      </w:r>
      <w:r w:rsidRPr="00587C89">
        <w:rPr>
          <w:noProof/>
        </w:rPr>
        <w:t>ipynb</w:t>
      </w:r>
      <w:r>
        <w:t xml:space="preserve"> file</w:t>
      </w:r>
      <w:r w:rsidR="00362A51">
        <w:t>.</w:t>
      </w:r>
    </w:p>
    <w:p w:rsidR="00571BB6" w:rsidRDefault="00571BB6" w:rsidP="00571BB6">
      <w:pPr>
        <w:pStyle w:val="Heading2"/>
        <w:ind w:left="1080"/>
        <w:rPr>
          <w:b/>
        </w:rPr>
      </w:pPr>
      <w:bookmarkStart w:id="6" w:name="_Toc490295602"/>
      <w:r>
        <w:rPr>
          <w:b/>
        </w:rPr>
        <w:t xml:space="preserve">V: </w:t>
      </w:r>
      <w:r w:rsidR="008C6AA3">
        <w:rPr>
          <w:b/>
        </w:rPr>
        <w:t>Storing</w:t>
      </w:r>
      <w:r>
        <w:rPr>
          <w:b/>
        </w:rPr>
        <w:t xml:space="preserve"> Data</w:t>
      </w:r>
      <w:r w:rsidRPr="00E9337B">
        <w:rPr>
          <w:b/>
        </w:rPr>
        <w:t>:</w:t>
      </w:r>
      <w:bookmarkEnd w:id="6"/>
      <w:r>
        <w:rPr>
          <w:b/>
        </w:rPr>
        <w:t xml:space="preserve"> </w:t>
      </w:r>
    </w:p>
    <w:p w:rsidR="0045448D" w:rsidRPr="0045448D" w:rsidRDefault="0045448D" w:rsidP="00571BB6">
      <w:pPr>
        <w:ind w:left="1080"/>
        <w:rPr>
          <w:b/>
          <w:u w:val="single"/>
        </w:rPr>
      </w:pPr>
      <w:r w:rsidRPr="0045448D">
        <w:rPr>
          <w:b/>
          <w:u w:val="single"/>
        </w:rPr>
        <w:t>Challenge:</w:t>
      </w:r>
    </w:p>
    <w:p w:rsidR="0045448D" w:rsidRDefault="007042E0" w:rsidP="00571BB6">
      <w:pPr>
        <w:ind w:left="1080"/>
      </w:pPr>
      <w:r>
        <w:t xml:space="preserve">The </w:t>
      </w:r>
      <w:r w:rsidR="00D470FD" w:rsidRPr="0093194D">
        <w:rPr>
          <w:noProof/>
        </w:rPr>
        <w:t>challenge</w:t>
      </w:r>
      <w:r w:rsidR="00D470FD">
        <w:t xml:space="preserve"> in </w:t>
      </w:r>
      <w:r>
        <w:t>above process of cleaning and extracting data for each month in</w:t>
      </w:r>
      <w:r w:rsidR="00AC1625">
        <w:t xml:space="preserve"> the</w:t>
      </w:r>
      <w:r>
        <w:t xml:space="preserve"> </w:t>
      </w:r>
      <w:r w:rsidRPr="00AC1625">
        <w:rPr>
          <w:noProof/>
        </w:rPr>
        <w:t>data</w:t>
      </w:r>
      <w:r w:rsidR="00D470FD">
        <w:t xml:space="preserve"> frame</w:t>
      </w:r>
      <w:r>
        <w:t xml:space="preserve"> is the processing time. </w:t>
      </w:r>
      <w:r w:rsidR="0045448D">
        <w:t>Processing each month files take 8-10 hours on medium configuration machine</w:t>
      </w:r>
      <w:r w:rsidR="00D470FD">
        <w:t xml:space="preserve"> available</w:t>
      </w:r>
      <w:r w:rsidR="0045448D">
        <w:t xml:space="preserve">. Processing 6 months data took almost </w:t>
      </w:r>
      <w:r w:rsidR="00AC1625">
        <w:rPr>
          <w:noProof/>
        </w:rPr>
        <w:t>three</w:t>
      </w:r>
      <w:r w:rsidR="00FF1E74">
        <w:t xml:space="preserve"> days to complete</w:t>
      </w:r>
      <w:r w:rsidR="0045448D">
        <w:t>.</w:t>
      </w:r>
    </w:p>
    <w:p w:rsidR="0045448D" w:rsidRDefault="00571BB6" w:rsidP="00571BB6">
      <w:pPr>
        <w:ind w:left="1080"/>
      </w:pPr>
      <w:r>
        <w:t xml:space="preserve">After </w:t>
      </w:r>
      <w:r w:rsidR="00BC3F54">
        <w:t xml:space="preserve">cleaning </w:t>
      </w:r>
      <w:r w:rsidR="007042E0">
        <w:t>data and creating final data frame for</w:t>
      </w:r>
      <w:r w:rsidR="00AC1625">
        <w:t xml:space="preserve"> the</w:t>
      </w:r>
      <w:r w:rsidR="007042E0">
        <w:t xml:space="preserve"> </w:t>
      </w:r>
      <w:r w:rsidR="007042E0" w:rsidRPr="00AC1625">
        <w:rPr>
          <w:noProof/>
        </w:rPr>
        <w:t>monthly</w:t>
      </w:r>
      <w:r w:rsidR="007042E0">
        <w:t xml:space="preserve"> file. The </w:t>
      </w:r>
      <w:r w:rsidR="007042E0" w:rsidRPr="0093194D">
        <w:rPr>
          <w:noProof/>
        </w:rPr>
        <w:t>file</w:t>
      </w:r>
      <w:r w:rsidR="007042E0">
        <w:t xml:space="preserve"> </w:t>
      </w:r>
      <w:r w:rsidR="009516B0">
        <w:rPr>
          <w:noProof/>
        </w:rPr>
        <w:t xml:space="preserve">is </w:t>
      </w:r>
      <w:r w:rsidR="007042E0">
        <w:t xml:space="preserve">stored </w:t>
      </w:r>
      <w:r w:rsidR="0045448D">
        <w:t>in</w:t>
      </w:r>
      <w:r w:rsidR="00AC1625">
        <w:t xml:space="preserve"> the</w:t>
      </w:r>
      <w:r w:rsidR="0045448D">
        <w:t xml:space="preserve"> </w:t>
      </w:r>
      <w:r w:rsidR="0045448D" w:rsidRPr="00AC1625">
        <w:rPr>
          <w:noProof/>
        </w:rPr>
        <w:t>hard</w:t>
      </w:r>
      <w:r w:rsidR="0045448D">
        <w:t xml:space="preserve"> disk to avoid </w:t>
      </w:r>
      <w:r w:rsidR="0045448D" w:rsidRPr="00AC1625">
        <w:rPr>
          <w:noProof/>
        </w:rPr>
        <w:t>r</w:t>
      </w:r>
      <w:r w:rsidR="00AC1625" w:rsidRPr="00AC1625">
        <w:rPr>
          <w:noProof/>
        </w:rPr>
        <w:t>e</w:t>
      </w:r>
      <w:r w:rsidR="00AC1625">
        <w:rPr>
          <w:noProof/>
        </w:rPr>
        <w:t>-</w:t>
      </w:r>
      <w:r w:rsidR="00AC1625" w:rsidRPr="00AC1625">
        <w:rPr>
          <w:noProof/>
        </w:rPr>
        <w:t>running the</w:t>
      </w:r>
      <w:r w:rsidR="00AC1625">
        <w:rPr>
          <w:noProof/>
        </w:rPr>
        <w:t xml:space="preserve"> </w:t>
      </w:r>
      <w:r w:rsidR="00AC1625" w:rsidRPr="00AC1625">
        <w:rPr>
          <w:noProof/>
        </w:rPr>
        <w:t>time-consuming</w:t>
      </w:r>
      <w:r w:rsidR="00AC1625">
        <w:rPr>
          <w:noProof/>
        </w:rPr>
        <w:t xml:space="preserve"> process</w:t>
      </w:r>
      <w:r w:rsidR="0045448D">
        <w:t xml:space="preserve">.  The pickle object sterilization is </w:t>
      </w:r>
      <w:r w:rsidR="0045448D">
        <w:lastRenderedPageBreak/>
        <w:t xml:space="preserve">utilized to store each </w:t>
      </w:r>
      <w:r w:rsidR="0045448D" w:rsidRPr="00AC1625">
        <w:rPr>
          <w:noProof/>
        </w:rPr>
        <w:t>mo</w:t>
      </w:r>
      <w:r w:rsidR="00AC1625">
        <w:rPr>
          <w:noProof/>
        </w:rPr>
        <w:t>n</w:t>
      </w:r>
      <w:r w:rsidR="0045448D" w:rsidRPr="00AC1625">
        <w:rPr>
          <w:noProof/>
        </w:rPr>
        <w:t>th</w:t>
      </w:r>
      <w:r w:rsidR="0045448D">
        <w:t xml:space="preserve"> data frame. </w:t>
      </w:r>
      <w:r w:rsidR="00D01FC3">
        <w:t xml:space="preserve"> </w:t>
      </w:r>
      <w:r w:rsidR="005444B6" w:rsidRPr="005444B6">
        <w:rPr>
          <w:noProof/>
        </w:rPr>
        <w:t xml:space="preserve">After </w:t>
      </w:r>
      <w:r w:rsidR="00D01FC3" w:rsidRPr="005444B6">
        <w:rPr>
          <w:noProof/>
        </w:rPr>
        <w:t xml:space="preserve">all monthly files are </w:t>
      </w:r>
      <w:r w:rsidR="00D01FC3" w:rsidRPr="00C504D5">
        <w:rPr>
          <w:noProof/>
        </w:rPr>
        <w:t>available</w:t>
      </w:r>
      <w:r w:rsidR="00C504D5">
        <w:rPr>
          <w:noProof/>
        </w:rPr>
        <w:t>,</w:t>
      </w:r>
      <w:r w:rsidR="00D01FC3" w:rsidRPr="005444B6">
        <w:rPr>
          <w:noProof/>
        </w:rPr>
        <w:t xml:space="preserve"> </w:t>
      </w:r>
      <w:r w:rsidR="00C504D5">
        <w:rPr>
          <w:noProof/>
        </w:rPr>
        <w:t xml:space="preserve">as individual files, </w:t>
      </w:r>
      <w:r w:rsidR="00D01FC3" w:rsidRPr="005444B6">
        <w:rPr>
          <w:noProof/>
        </w:rPr>
        <w:t xml:space="preserve">a single </w:t>
      </w:r>
      <w:r w:rsidR="00473878" w:rsidRPr="005444B6">
        <w:rPr>
          <w:noProof/>
        </w:rPr>
        <w:t xml:space="preserve">pickle </w:t>
      </w:r>
      <w:r w:rsidR="00D01FC3" w:rsidRPr="005444B6">
        <w:rPr>
          <w:noProof/>
        </w:rPr>
        <w:t xml:space="preserve">file </w:t>
      </w:r>
      <w:r w:rsidR="00D01FC3" w:rsidRPr="00587C89">
        <w:rPr>
          <w:noProof/>
        </w:rPr>
        <w:t>is created</w:t>
      </w:r>
      <w:r w:rsidR="00D01FC3" w:rsidRPr="005444B6">
        <w:rPr>
          <w:noProof/>
        </w:rPr>
        <w:t xml:space="preserve"> with all data appended.</w:t>
      </w:r>
    </w:p>
    <w:p w:rsidR="000B4F6E" w:rsidRDefault="0045448D" w:rsidP="00571BB6">
      <w:pPr>
        <w:ind w:left="1080"/>
      </w:pPr>
      <w:r>
        <w:t xml:space="preserve">This file is unpickled and processed in further steps.  </w:t>
      </w:r>
      <w:r w:rsidR="009516B0">
        <w:t xml:space="preserve">The process of </w:t>
      </w:r>
      <w:r w:rsidRPr="00587C89">
        <w:rPr>
          <w:noProof/>
        </w:rPr>
        <w:t>unpickling</w:t>
      </w:r>
      <w:r>
        <w:t xml:space="preserve"> and making </w:t>
      </w:r>
      <w:r w:rsidRPr="0093194D">
        <w:rPr>
          <w:noProof/>
        </w:rPr>
        <w:t>file</w:t>
      </w:r>
      <w:r>
        <w:t xml:space="preserve"> available is under 5 minutes.  </w:t>
      </w:r>
      <w:r w:rsidR="000B4F6E">
        <w:t xml:space="preserve"> </w:t>
      </w:r>
    </w:p>
    <w:p w:rsidR="00571BB6" w:rsidRDefault="000B4F6E" w:rsidP="00571BB6">
      <w:pPr>
        <w:ind w:left="1080"/>
      </w:pPr>
      <w:r>
        <w:t>This approach provided the benefit of processing the data once and then utilizing it further at</w:t>
      </w:r>
      <w:r w:rsidR="0093194D">
        <w:t xml:space="preserve"> a</w:t>
      </w:r>
      <w:r>
        <w:t xml:space="preserve"> </w:t>
      </w:r>
      <w:r w:rsidRPr="0093194D">
        <w:rPr>
          <w:noProof/>
        </w:rPr>
        <w:t>faster</w:t>
      </w:r>
      <w:r>
        <w:t xml:space="preserve"> pace.</w:t>
      </w:r>
    </w:p>
    <w:p w:rsidR="00571BB6" w:rsidRDefault="00473878" w:rsidP="00F04654">
      <w:pPr>
        <w:ind w:left="1080"/>
        <w:rPr>
          <w:b/>
          <w:u w:val="single"/>
        </w:rPr>
      </w:pPr>
      <w:r w:rsidRPr="00473878">
        <w:rPr>
          <w:b/>
          <w:u w:val="single"/>
        </w:rPr>
        <w:t>Further Work</w:t>
      </w:r>
      <w:r>
        <w:rPr>
          <w:b/>
          <w:u w:val="single"/>
        </w:rPr>
        <w:t>:</w:t>
      </w:r>
    </w:p>
    <w:p w:rsidR="00473878" w:rsidRDefault="00473878" w:rsidP="00F04654">
      <w:pPr>
        <w:ind w:left="1080"/>
      </w:pPr>
      <w:r w:rsidRPr="00473878">
        <w:t>Th</w:t>
      </w:r>
      <w:r w:rsidR="0072732A">
        <w:t xml:space="preserve">e Hadoop and </w:t>
      </w:r>
      <w:r w:rsidR="0093194D">
        <w:t>an</w:t>
      </w:r>
      <w:r w:rsidR="0072732A" w:rsidRPr="0093194D">
        <w:rPr>
          <w:noProof/>
        </w:rPr>
        <w:t xml:space="preserve">other </w:t>
      </w:r>
      <w:r w:rsidR="001F3887" w:rsidRPr="0093194D">
        <w:rPr>
          <w:noProof/>
        </w:rPr>
        <w:t>related map</w:t>
      </w:r>
      <w:r w:rsidR="001F3887">
        <w:t xml:space="preserve"> -reduce </w:t>
      </w:r>
      <w:r w:rsidR="0072732A">
        <w:t xml:space="preserve">technology can be </w:t>
      </w:r>
      <w:r w:rsidR="0072732A" w:rsidRPr="0093194D">
        <w:rPr>
          <w:noProof/>
        </w:rPr>
        <w:t>utilized</w:t>
      </w:r>
      <w:r w:rsidR="0072732A">
        <w:t xml:space="preserve"> to make this process better. But </w:t>
      </w:r>
      <w:r w:rsidR="0072732A" w:rsidRPr="00AC1625">
        <w:rPr>
          <w:noProof/>
        </w:rPr>
        <w:t>currently</w:t>
      </w:r>
      <w:r w:rsidR="00AC1625">
        <w:rPr>
          <w:noProof/>
        </w:rPr>
        <w:t>,</w:t>
      </w:r>
      <w:r w:rsidR="0072732A">
        <w:t xml:space="preserve"> this was not</w:t>
      </w:r>
      <w:r w:rsidR="00AC1625">
        <w:t xml:space="preserve"> the</w:t>
      </w:r>
      <w:r w:rsidR="0072732A">
        <w:t xml:space="preserve"> </w:t>
      </w:r>
      <w:r w:rsidR="0072732A" w:rsidRPr="00AC1625">
        <w:rPr>
          <w:noProof/>
        </w:rPr>
        <w:t>scope</w:t>
      </w:r>
      <w:r w:rsidR="0072732A">
        <w:t xml:space="preserve"> of the project.  </w:t>
      </w:r>
    </w:p>
    <w:p w:rsidR="00FD45BE" w:rsidRDefault="001F3887" w:rsidP="00FD45BE">
      <w:pPr>
        <w:ind w:left="1080"/>
      </w:pPr>
      <w:r>
        <w:t>The c</w:t>
      </w:r>
      <w:r w:rsidR="00FD45BE">
        <w:t>ode related to this part is in Capstone_DataWrangling.</w:t>
      </w:r>
      <w:r w:rsidR="00FD45BE" w:rsidRPr="00587C89">
        <w:rPr>
          <w:noProof/>
        </w:rPr>
        <w:t>ipynb</w:t>
      </w:r>
      <w:r w:rsidR="00FD45BE">
        <w:t xml:space="preserve"> file.</w:t>
      </w:r>
    </w:p>
    <w:p w:rsidR="00362A51" w:rsidRDefault="00362A51" w:rsidP="00362A51">
      <w:pPr>
        <w:pStyle w:val="Heading2"/>
        <w:ind w:left="1080"/>
        <w:rPr>
          <w:b/>
        </w:rPr>
      </w:pPr>
      <w:bookmarkStart w:id="7" w:name="_Toc490295603"/>
      <w:r>
        <w:rPr>
          <w:b/>
        </w:rPr>
        <w:t xml:space="preserve">V: </w:t>
      </w:r>
      <w:r w:rsidR="000E72D0">
        <w:rPr>
          <w:b/>
        </w:rPr>
        <w:t>Merging</w:t>
      </w:r>
      <w:r>
        <w:rPr>
          <w:b/>
        </w:rPr>
        <w:t xml:space="preserve"> Data</w:t>
      </w:r>
      <w:r w:rsidR="000E72D0">
        <w:rPr>
          <w:b/>
        </w:rPr>
        <w:t>sets</w:t>
      </w:r>
      <w:r w:rsidRPr="00E9337B">
        <w:rPr>
          <w:b/>
        </w:rPr>
        <w:t>:</w:t>
      </w:r>
      <w:bookmarkEnd w:id="7"/>
      <w:r>
        <w:rPr>
          <w:b/>
        </w:rPr>
        <w:t xml:space="preserve"> </w:t>
      </w:r>
    </w:p>
    <w:p w:rsidR="000E72D0" w:rsidRDefault="00FA3467" w:rsidP="00362A51">
      <w:pPr>
        <w:ind w:left="1080"/>
      </w:pPr>
      <w:r>
        <w:t>T</w:t>
      </w:r>
      <w:r w:rsidR="000E72D0">
        <w:t xml:space="preserve">he pickle files </w:t>
      </w:r>
      <w:r>
        <w:t xml:space="preserve">created for each month mentioned in above process </w:t>
      </w:r>
      <w:r w:rsidR="000E72D0">
        <w:t>are utilized to read and create</w:t>
      </w:r>
      <w:r w:rsidR="00AC1625">
        <w:t xml:space="preserve"> a</w:t>
      </w:r>
      <w:r w:rsidR="000E72D0">
        <w:t xml:space="preserve"> </w:t>
      </w:r>
      <w:r w:rsidR="00A34133">
        <w:t xml:space="preserve">final </w:t>
      </w:r>
      <w:r w:rsidR="000E72D0" w:rsidRPr="00AC1625">
        <w:rPr>
          <w:noProof/>
        </w:rPr>
        <w:t>data</w:t>
      </w:r>
      <w:r w:rsidR="000E72D0">
        <w:t xml:space="preserve"> frame. The two data </w:t>
      </w:r>
      <w:r w:rsidR="000E72D0" w:rsidRPr="0093194D">
        <w:rPr>
          <w:noProof/>
        </w:rPr>
        <w:t>frames</w:t>
      </w:r>
      <w:r w:rsidR="000E72D0">
        <w:t xml:space="preserve"> </w:t>
      </w:r>
      <w:r w:rsidR="000E72D0" w:rsidRPr="00587C89">
        <w:rPr>
          <w:noProof/>
        </w:rPr>
        <w:t>are created</w:t>
      </w:r>
      <w:r w:rsidR="000E72D0">
        <w:t xml:space="preserve"> from this data</w:t>
      </w:r>
      <w:r w:rsidR="00A34133">
        <w:t>.</w:t>
      </w:r>
      <w:r w:rsidR="000E72D0">
        <w:t xml:space="preserve"> </w:t>
      </w:r>
    </w:p>
    <w:p w:rsidR="00122E1E" w:rsidRPr="0045448D" w:rsidRDefault="00122E1E" w:rsidP="00122E1E">
      <w:pPr>
        <w:ind w:left="1080"/>
        <w:rPr>
          <w:b/>
          <w:u w:val="single"/>
        </w:rPr>
      </w:pPr>
      <w:r>
        <w:rPr>
          <w:b/>
          <w:u w:val="single"/>
        </w:rPr>
        <w:t>All unique projects</w:t>
      </w:r>
      <w:r w:rsidRPr="0045448D">
        <w:rPr>
          <w:b/>
          <w:u w:val="single"/>
        </w:rPr>
        <w:t>:</w:t>
      </w:r>
    </w:p>
    <w:p w:rsidR="00122E1E" w:rsidRDefault="0093194D" w:rsidP="00122E1E">
      <w:pPr>
        <w:ind w:left="1080"/>
      </w:pPr>
      <w:r w:rsidRPr="0093194D">
        <w:rPr>
          <w:noProof/>
        </w:rPr>
        <w:t xml:space="preserve">Considering the latest months data frame (July) as the base data frame, the </w:t>
      </w:r>
      <w:r w:rsidR="00122E1E">
        <w:t xml:space="preserve">records from all previous months are appended to create a data </w:t>
      </w:r>
      <w:r w:rsidR="00122E1E" w:rsidRPr="0093194D">
        <w:rPr>
          <w:noProof/>
        </w:rPr>
        <w:t>frame</w:t>
      </w:r>
      <w:r w:rsidR="00122E1E">
        <w:t xml:space="preserve"> considering</w:t>
      </w:r>
      <w:r w:rsidR="00211A8D">
        <w:t xml:space="preserve"> </w:t>
      </w:r>
      <w:r w:rsidR="00122E1E" w:rsidRPr="0093194D">
        <w:rPr>
          <w:b/>
          <w:noProof/>
          <w:u w:val="single"/>
        </w:rPr>
        <w:t>unique</w:t>
      </w:r>
      <w:r w:rsidR="00122E1E">
        <w:t xml:space="preserve"> projects.  At the end of</w:t>
      </w:r>
      <w:r w:rsidR="00AC1625">
        <w:t xml:space="preserve"> the</w:t>
      </w:r>
      <w:r w:rsidR="00122E1E">
        <w:t xml:space="preserve"> </w:t>
      </w:r>
      <w:r w:rsidR="00122E1E" w:rsidRPr="00AC1625">
        <w:rPr>
          <w:noProof/>
        </w:rPr>
        <w:t>process</w:t>
      </w:r>
      <w:r w:rsidR="00122E1E">
        <w:t xml:space="preserve">, we have unique </w:t>
      </w:r>
      <w:r w:rsidR="00122E1E" w:rsidRPr="00211A8D">
        <w:rPr>
          <w:b/>
        </w:rPr>
        <w:t>216828</w:t>
      </w:r>
      <w:r w:rsidR="00122E1E">
        <w:t xml:space="preserve"> projects available. This data </w:t>
      </w:r>
      <w:r w:rsidR="00122E1E" w:rsidRPr="0093194D">
        <w:rPr>
          <w:noProof/>
        </w:rPr>
        <w:t>frame</w:t>
      </w:r>
      <w:r w:rsidR="00122E1E">
        <w:t xml:space="preserve"> will </w:t>
      </w:r>
      <w:r w:rsidR="00122E1E" w:rsidRPr="00587C89">
        <w:rPr>
          <w:noProof/>
        </w:rPr>
        <w:t>be utilized</w:t>
      </w:r>
      <w:r w:rsidR="00122E1E">
        <w:t xml:space="preserve"> further stages of</w:t>
      </w:r>
      <w:r w:rsidR="00AC1625">
        <w:t xml:space="preserve"> the</w:t>
      </w:r>
      <w:r w:rsidR="00122E1E">
        <w:t xml:space="preserve"> </w:t>
      </w:r>
      <w:r w:rsidR="00122E1E" w:rsidRPr="00AC1625">
        <w:rPr>
          <w:noProof/>
        </w:rPr>
        <w:t>project</w:t>
      </w:r>
      <w:r w:rsidR="00122E1E">
        <w:t>.</w:t>
      </w:r>
    </w:p>
    <w:p w:rsidR="00122E1E" w:rsidRPr="0045448D" w:rsidRDefault="00122E1E" w:rsidP="00122E1E">
      <w:pPr>
        <w:ind w:left="1080"/>
        <w:rPr>
          <w:b/>
          <w:u w:val="single"/>
        </w:rPr>
      </w:pPr>
      <w:r>
        <w:rPr>
          <w:b/>
          <w:u w:val="single"/>
        </w:rPr>
        <w:t>Historical information</w:t>
      </w:r>
      <w:r w:rsidRPr="0045448D">
        <w:rPr>
          <w:b/>
          <w:u w:val="single"/>
        </w:rPr>
        <w:t>:</w:t>
      </w:r>
    </w:p>
    <w:p w:rsidR="00122E1E" w:rsidRDefault="0093194D" w:rsidP="00122E1E">
      <w:pPr>
        <w:ind w:left="1080"/>
      </w:pPr>
      <w:r w:rsidRPr="0093194D">
        <w:rPr>
          <w:noProof/>
        </w:rPr>
        <w:t xml:space="preserve">Considering </w:t>
      </w:r>
      <w:r w:rsidR="00122E1E" w:rsidRPr="0093194D">
        <w:rPr>
          <w:noProof/>
        </w:rPr>
        <w:t xml:space="preserve">the latest </w:t>
      </w:r>
      <w:r w:rsidRPr="0093194D">
        <w:rPr>
          <w:noProof/>
        </w:rPr>
        <w:t xml:space="preserve">months </w:t>
      </w:r>
      <w:r w:rsidR="00122E1E" w:rsidRPr="0093194D">
        <w:rPr>
          <w:noProof/>
        </w:rPr>
        <w:t>data fram</w:t>
      </w:r>
      <w:r w:rsidRPr="0093194D">
        <w:rPr>
          <w:noProof/>
        </w:rPr>
        <w:t>e (July) as the base data frame, t</w:t>
      </w:r>
      <w:r w:rsidR="00122E1E" w:rsidRPr="0093194D">
        <w:rPr>
          <w:noProof/>
        </w:rPr>
        <w:t xml:space="preserve">he records from all previous months are appended to create a data frame with projects where stage change from launched </w:t>
      </w:r>
      <w:r w:rsidR="00B2292F" w:rsidRPr="0093194D">
        <w:rPr>
          <w:noProof/>
        </w:rPr>
        <w:t xml:space="preserve">state </w:t>
      </w:r>
      <w:r w:rsidR="00122E1E" w:rsidRPr="0093194D">
        <w:rPr>
          <w:noProof/>
        </w:rPr>
        <w:t xml:space="preserve">to </w:t>
      </w:r>
      <w:r w:rsidRPr="0093194D">
        <w:rPr>
          <w:noProof/>
        </w:rPr>
        <w:t>an</w:t>
      </w:r>
      <w:r w:rsidR="00122E1E" w:rsidRPr="0093194D">
        <w:rPr>
          <w:noProof/>
        </w:rPr>
        <w:t xml:space="preserve">other </w:t>
      </w:r>
      <w:r w:rsidR="00B2292F" w:rsidRPr="0093194D">
        <w:rPr>
          <w:noProof/>
        </w:rPr>
        <w:t xml:space="preserve">state </w:t>
      </w:r>
      <w:r w:rsidR="00122E1E" w:rsidRPr="0093194D">
        <w:rPr>
          <w:noProof/>
        </w:rPr>
        <w:t xml:space="preserve">like successful, failed </w:t>
      </w:r>
      <w:r w:rsidR="00B2292F" w:rsidRPr="0093194D">
        <w:rPr>
          <w:noProof/>
        </w:rPr>
        <w:t xml:space="preserve">or </w:t>
      </w:r>
      <w:r w:rsidR="00122E1E" w:rsidRPr="0093194D">
        <w:rPr>
          <w:noProof/>
        </w:rPr>
        <w:t>canceled.</w:t>
      </w:r>
      <w:r w:rsidR="00122E1E">
        <w:t xml:space="preserve"> This data </w:t>
      </w:r>
      <w:r w:rsidR="00122E1E" w:rsidRPr="0093194D">
        <w:rPr>
          <w:noProof/>
        </w:rPr>
        <w:t>frame</w:t>
      </w:r>
      <w:r w:rsidR="00122E1E">
        <w:t xml:space="preserve"> is currently </w:t>
      </w:r>
      <w:r w:rsidR="00122E1E" w:rsidRPr="00587C89">
        <w:rPr>
          <w:noProof/>
        </w:rPr>
        <w:t>being just created</w:t>
      </w:r>
      <w:r w:rsidR="00122E1E" w:rsidRPr="0093194D">
        <w:rPr>
          <w:noProof/>
        </w:rPr>
        <w:t xml:space="preserve"> with</w:t>
      </w:r>
      <w:r w:rsidR="00AC1625" w:rsidRPr="00AC1625">
        <w:rPr>
          <w:noProof/>
        </w:rPr>
        <w:t xml:space="preserve"> the</w:t>
      </w:r>
      <w:r w:rsidR="00122E1E">
        <w:t xml:space="preserve"> </w:t>
      </w:r>
      <w:r w:rsidR="00122E1E" w:rsidRPr="00AC1625">
        <w:rPr>
          <w:noProof/>
        </w:rPr>
        <w:t>concept</w:t>
      </w:r>
      <w:r w:rsidR="00122E1E">
        <w:t xml:space="preserve"> of getting some insight of project </w:t>
      </w:r>
      <w:r w:rsidR="00B2292F">
        <w:t xml:space="preserve">historical </w:t>
      </w:r>
      <w:r w:rsidR="00122E1E">
        <w:t xml:space="preserve">time </w:t>
      </w:r>
      <w:r w:rsidR="000D145C">
        <w:t>line (</w:t>
      </w:r>
      <w:bookmarkStart w:id="8" w:name="_GoBack"/>
      <w:bookmarkEnd w:id="8"/>
      <w:r w:rsidR="00122E1E">
        <w:t xml:space="preserve">not sure). </w:t>
      </w:r>
      <w:r w:rsidR="00122E1E" w:rsidRPr="00F04654">
        <w:rPr>
          <w:highlight w:val="yellow"/>
        </w:rPr>
        <w:t>—Need mentor discussion.</w:t>
      </w:r>
    </w:p>
    <w:p w:rsidR="000F1261" w:rsidRDefault="000F1261" w:rsidP="000F1261">
      <w:pPr>
        <w:ind w:left="1080"/>
      </w:pPr>
      <w:r>
        <w:t>The code related to this part is in Capstone_</w:t>
      </w:r>
      <w:r w:rsidR="00EB0BEE">
        <w:t>Read</w:t>
      </w:r>
      <w:r>
        <w:t>.</w:t>
      </w:r>
      <w:r w:rsidRPr="00587C89">
        <w:rPr>
          <w:noProof/>
        </w:rPr>
        <w:t>ipynb</w:t>
      </w:r>
      <w:r>
        <w:t xml:space="preserve"> file.</w:t>
      </w:r>
    </w:p>
    <w:p w:rsidR="00B36007" w:rsidRDefault="00B36007" w:rsidP="00315356">
      <w:pPr>
        <w:pStyle w:val="Heading2"/>
        <w:numPr>
          <w:ilvl w:val="0"/>
          <w:numId w:val="1"/>
        </w:numPr>
      </w:pPr>
      <w:bookmarkStart w:id="9" w:name="_Toc490295604"/>
      <w:r>
        <w:t>Data</w:t>
      </w:r>
      <w:r w:rsidR="0035577A">
        <w:t xml:space="preserve"> </w:t>
      </w:r>
      <w:r w:rsidR="0035577A" w:rsidRPr="007F44A4">
        <w:rPr>
          <w:noProof/>
        </w:rPr>
        <w:t>Dict</w:t>
      </w:r>
      <w:r w:rsidR="007F44A4">
        <w:rPr>
          <w:noProof/>
        </w:rPr>
        <w:t>i</w:t>
      </w:r>
      <w:r w:rsidR="0035577A" w:rsidRPr="007F44A4">
        <w:rPr>
          <w:noProof/>
        </w:rPr>
        <w:t>onary</w:t>
      </w:r>
      <w:r>
        <w:t>:</w:t>
      </w:r>
      <w:bookmarkEnd w:id="9"/>
      <w:r>
        <w:t xml:space="preserve"> </w:t>
      </w:r>
    </w:p>
    <w:p w:rsidR="00ED552B" w:rsidRDefault="00ED552B" w:rsidP="00315356">
      <w:pPr>
        <w:pStyle w:val="ListParagraph"/>
        <w:numPr>
          <w:ilvl w:val="0"/>
          <w:numId w:val="2"/>
        </w:numPr>
      </w:pPr>
      <w:r>
        <w:t>Kickstarter.com:</w:t>
      </w:r>
    </w:p>
    <w:p w:rsidR="00B36007" w:rsidRDefault="00ED552B" w:rsidP="00ED552B">
      <w:pPr>
        <w:pStyle w:val="ListParagraph"/>
        <w:ind w:left="1800"/>
        <w:rPr>
          <w:rStyle w:val="Hyperlink"/>
        </w:rPr>
      </w:pPr>
      <w:r>
        <w:t xml:space="preserve">Data: </w:t>
      </w:r>
      <w:hyperlink r:id="rId9" w:history="1">
        <w:r w:rsidR="00B36007" w:rsidRPr="003B79CC">
          <w:rPr>
            <w:rStyle w:val="Hyperlink"/>
          </w:rPr>
          <w:t>https://webrobots.io/kickstarter-datasets/</w:t>
        </w:r>
      </w:hyperlink>
    </w:p>
    <w:p w:rsidR="005E00C8" w:rsidRPr="005E00C8" w:rsidRDefault="005E00C8" w:rsidP="005E00C8">
      <w:pPr>
        <w:pStyle w:val="ListParagraph"/>
        <w:ind w:left="1800"/>
      </w:pPr>
      <w:r>
        <w:t xml:space="preserve">The dataset is available for March 2016 for every month. This data </w:t>
      </w:r>
      <w:r w:rsidRPr="00587C89">
        <w:rPr>
          <w:noProof/>
        </w:rPr>
        <w:t>is collected</w:t>
      </w:r>
      <w:r>
        <w:t xml:space="preserve"> from web crawler created by</w:t>
      </w:r>
      <w:r w:rsidR="00744E37">
        <w:t xml:space="preserve"> the</w:t>
      </w:r>
      <w:r>
        <w:t xml:space="preserve"> </w:t>
      </w:r>
      <w:r w:rsidRPr="00744E37">
        <w:rPr>
          <w:noProof/>
        </w:rPr>
        <w:t>company</w:t>
      </w:r>
      <w:r>
        <w:t xml:space="preserve">.  The </w:t>
      </w:r>
      <w:r w:rsidR="009321B1">
        <w:t xml:space="preserve">latest </w:t>
      </w:r>
      <w:r>
        <w:t xml:space="preserve">dataset contains following fields. 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Id</w:t>
      </w:r>
      <w:r w:rsidR="009E4856">
        <w:t>:</w:t>
      </w:r>
      <w:r>
        <w:t xml:space="preserve">  the unique id 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Photo</w:t>
      </w:r>
      <w:r w:rsidR="009E4856">
        <w:t>: Info for all photo associated with</w:t>
      </w:r>
      <w:r w:rsidR="00744E37">
        <w:t xml:space="preserve"> the</w:t>
      </w:r>
      <w:r w:rsidR="009E4856">
        <w:t xml:space="preserve"> </w:t>
      </w:r>
      <w:r w:rsidR="009E4856" w:rsidRPr="00744E37">
        <w:rPr>
          <w:noProof/>
        </w:rPr>
        <w:t>project</w:t>
      </w:r>
      <w:r w:rsidR="006220D9">
        <w:t>.</w:t>
      </w:r>
      <w:r>
        <w:t xml:space="preserve"> 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t>N</w:t>
      </w:r>
      <w:r w:rsidR="005E00C8">
        <w:t>ame</w:t>
      </w:r>
      <w:r>
        <w:t xml:space="preserve">: </w:t>
      </w:r>
      <w:r w:rsidRPr="00587C89">
        <w:rPr>
          <w:noProof/>
        </w:rPr>
        <w:t>name</w:t>
      </w:r>
      <w:r>
        <w:t xml:space="preserve"> of the project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t>B</w:t>
      </w:r>
      <w:r w:rsidR="005E00C8">
        <w:t>lurb</w:t>
      </w:r>
      <w:r>
        <w:t>: intro &amp; detail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t>G</w:t>
      </w:r>
      <w:r w:rsidR="005E00C8">
        <w:t>oal</w:t>
      </w:r>
      <w:r>
        <w:t xml:space="preserve">: Amount needed to </w:t>
      </w:r>
      <w:r w:rsidRPr="00587C89">
        <w:rPr>
          <w:noProof/>
        </w:rPr>
        <w:t>be raised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t>P</w:t>
      </w:r>
      <w:r w:rsidR="005E00C8">
        <w:t>ledged</w:t>
      </w:r>
      <w:r>
        <w:t xml:space="preserve">: </w:t>
      </w:r>
      <w:r w:rsidR="00522BF0">
        <w:t xml:space="preserve">Actual amount raised 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t>S</w:t>
      </w:r>
      <w:r w:rsidR="005E00C8">
        <w:t>tate</w:t>
      </w:r>
      <w:r>
        <w:t xml:space="preserve">:  Current state of </w:t>
      </w:r>
      <w:r w:rsidR="00356C6E">
        <w:t>project (</w:t>
      </w:r>
      <w:r w:rsidRPr="00744E37">
        <w:rPr>
          <w:noProof/>
        </w:rPr>
        <w:t>canceled</w:t>
      </w:r>
      <w:r>
        <w:t>, failed, successful)</w:t>
      </w:r>
    </w:p>
    <w:p w:rsidR="005E00C8" w:rsidRDefault="006220D9" w:rsidP="00315356">
      <w:pPr>
        <w:pStyle w:val="ListParagraph"/>
        <w:numPr>
          <w:ilvl w:val="0"/>
          <w:numId w:val="3"/>
        </w:numPr>
      </w:pPr>
      <w:r>
        <w:lastRenderedPageBreak/>
        <w:t>S</w:t>
      </w:r>
      <w:r w:rsidR="005E00C8">
        <w:t>lug</w:t>
      </w:r>
      <w:r>
        <w:t>: brief description</w:t>
      </w:r>
    </w:p>
    <w:p w:rsidR="005E00C8" w:rsidRDefault="00744E37" w:rsidP="00315356">
      <w:pPr>
        <w:pStyle w:val="ListParagraph"/>
        <w:numPr>
          <w:ilvl w:val="0"/>
          <w:numId w:val="3"/>
        </w:numPr>
      </w:pPr>
      <w:r>
        <w:rPr>
          <w:noProof/>
        </w:rPr>
        <w:t>Disable_communication</w:t>
      </w:r>
      <w:r w:rsidR="006220D9" w:rsidRPr="00744E37">
        <w:rPr>
          <w:noProof/>
        </w:rPr>
        <w:t>:</w:t>
      </w:r>
      <w:r w:rsidR="006220D9">
        <w:t xml:space="preserve"> </w:t>
      </w:r>
      <w:r w:rsidR="00392FE7">
        <w:t>communication allowed to creator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ountry</w:t>
      </w:r>
      <w:r w:rsidR="00392FE7">
        <w:t>: country of campaign origin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urrency</w:t>
      </w:r>
      <w:r w:rsidR="00392FE7">
        <w:t>:</w:t>
      </w:r>
      <w:r w:rsidR="00744E37">
        <w:t xml:space="preserve"> the</w:t>
      </w:r>
      <w:r w:rsidR="00392FE7">
        <w:t xml:space="preserve"> </w:t>
      </w:r>
      <w:r w:rsidR="00392FE7" w:rsidRPr="00744E37">
        <w:rPr>
          <w:noProof/>
        </w:rPr>
        <w:t>currency</w:t>
      </w:r>
      <w:r w:rsidR="00392FE7">
        <w:t xml:space="preserve"> of campaign origin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urrency_symbol</w:t>
      </w:r>
      <w:r w:rsidR="00392FE7">
        <w:t>:</w:t>
      </w:r>
      <w:r w:rsidR="00125A2C" w:rsidRPr="00125A2C">
        <w:t xml:space="preserve"> </w:t>
      </w:r>
      <w:r w:rsidR="00125A2C">
        <w:t xml:space="preserve"> currency symbol of campaign origin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urrency_trailing_code</w:t>
      </w:r>
      <w:r w:rsidR="00522BF0">
        <w:t xml:space="preserve">: TRUE, if conversion </w:t>
      </w:r>
      <w:r w:rsidR="00522BF0" w:rsidRPr="00744E37">
        <w:rPr>
          <w:noProof/>
        </w:rPr>
        <w:t>need</w:t>
      </w:r>
      <w:r w:rsidR="00744E37">
        <w:rPr>
          <w:noProof/>
        </w:rPr>
        <w:t>s</w:t>
      </w:r>
      <w:r w:rsidR="00522BF0">
        <w:t xml:space="preserve"> to happen in user currency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deadline</w:t>
      </w:r>
      <w:r w:rsidR="00522BF0">
        <w:t xml:space="preserve">: </w:t>
      </w:r>
      <w:bookmarkStart w:id="10" w:name="_Hlk486213787"/>
      <w:r w:rsidR="00744E37">
        <w:rPr>
          <w:noProof/>
        </w:rPr>
        <w:t>UNIX</w:t>
      </w:r>
      <w:r w:rsidR="00522BF0">
        <w:t xml:space="preserve"> time stamp for</w:t>
      </w:r>
      <w:r w:rsidR="00744E37">
        <w:t xml:space="preserve"> a</w:t>
      </w:r>
      <w:r w:rsidR="00522BF0">
        <w:t xml:space="preserve"> </w:t>
      </w:r>
      <w:r w:rsidR="00522BF0" w:rsidRPr="00744E37">
        <w:rPr>
          <w:noProof/>
        </w:rPr>
        <w:t>project</w:t>
      </w:r>
      <w:r w:rsidR="00522BF0">
        <w:t xml:space="preserve"> deadline</w:t>
      </w:r>
      <w:bookmarkEnd w:id="10"/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state_changed_at</w:t>
      </w:r>
      <w:r w:rsidR="00522BF0">
        <w:t xml:space="preserve">: </w:t>
      </w:r>
      <w:r w:rsidR="00744E37">
        <w:rPr>
          <w:noProof/>
        </w:rPr>
        <w:t>U</w:t>
      </w:r>
      <w:r w:rsidR="00522BF0" w:rsidRPr="00744E37">
        <w:rPr>
          <w:noProof/>
        </w:rPr>
        <w:t>nix</w:t>
      </w:r>
      <w:r w:rsidR="00522BF0">
        <w:t xml:space="preserve"> </w:t>
      </w:r>
      <w:r w:rsidR="00522BF0" w:rsidRPr="00744E37">
        <w:rPr>
          <w:noProof/>
        </w:rPr>
        <w:t>timestamp</w:t>
      </w:r>
      <w:r w:rsidR="00522BF0">
        <w:t xml:space="preserve"> 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reated_at</w:t>
      </w:r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created 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launched_at</w:t>
      </w:r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started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staff_pick</w:t>
      </w:r>
      <w:r w:rsidR="00522BF0">
        <w:t xml:space="preserve">: TRUE, if staff picked 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backers_count</w:t>
      </w:r>
      <w:r w:rsidR="00522BF0">
        <w:t>: Total user backed the project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static_usd_rate</w:t>
      </w:r>
      <w:r w:rsidR="00522BF0">
        <w:t>: USD conversion rate from original currency</w:t>
      </w:r>
    </w:p>
    <w:p w:rsidR="005E00C8" w:rsidRDefault="00744E37" w:rsidP="00315356">
      <w:pPr>
        <w:pStyle w:val="ListParagraph"/>
        <w:numPr>
          <w:ilvl w:val="0"/>
          <w:numId w:val="3"/>
        </w:numPr>
      </w:pPr>
      <w:r>
        <w:rPr>
          <w:noProof/>
        </w:rPr>
        <w:t>Usd_pledged</w:t>
      </w:r>
      <w:r w:rsidR="00522BF0" w:rsidRPr="00744E37">
        <w:rPr>
          <w:noProof/>
        </w:rPr>
        <w:t>:</w:t>
      </w:r>
      <w:r w:rsidR="00522BF0">
        <w:t xml:space="preserve"> pledge amount in USD after conversion: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reator</w:t>
      </w:r>
      <w:r w:rsidR="00522BF0">
        <w:t xml:space="preserve">: details like </w:t>
      </w:r>
      <w:r w:rsidR="00522BF0" w:rsidRPr="00744E37">
        <w:rPr>
          <w:noProof/>
        </w:rPr>
        <w:t>user</w:t>
      </w:r>
      <w:r w:rsidR="00744E37">
        <w:rPr>
          <w:noProof/>
        </w:rPr>
        <w:t xml:space="preserve"> </w:t>
      </w:r>
      <w:r w:rsidR="00522BF0" w:rsidRPr="00744E37">
        <w:rPr>
          <w:noProof/>
        </w:rPr>
        <w:t>name</w:t>
      </w:r>
      <w:r w:rsidR="00522BF0">
        <w:t xml:space="preserve"> for</w:t>
      </w:r>
      <w:r w:rsidR="00744E37">
        <w:t xml:space="preserve"> the</w:t>
      </w:r>
      <w:r w:rsidR="00522BF0">
        <w:t xml:space="preserve"> </w:t>
      </w:r>
      <w:r w:rsidR="00522BF0" w:rsidRPr="00744E37">
        <w:rPr>
          <w:noProof/>
        </w:rPr>
        <w:t>cr</w:t>
      </w:r>
      <w:r w:rsidR="00744E37" w:rsidRPr="00744E37">
        <w:rPr>
          <w:noProof/>
        </w:rPr>
        <w:t>e</w:t>
      </w:r>
      <w:r w:rsidR="00522BF0" w:rsidRPr="00744E37">
        <w:rPr>
          <w:noProof/>
        </w:rPr>
        <w:t>ator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location</w:t>
      </w:r>
      <w:r w:rsidR="00522BF0">
        <w:t>: location of the project</w:t>
      </w:r>
    </w:p>
    <w:p w:rsidR="005E00C8" w:rsidRDefault="005E00C8" w:rsidP="00315356">
      <w:pPr>
        <w:pStyle w:val="ListParagraph"/>
        <w:numPr>
          <w:ilvl w:val="0"/>
          <w:numId w:val="3"/>
        </w:numPr>
      </w:pPr>
      <w:r>
        <w:t>category</w:t>
      </w:r>
      <w:r w:rsidR="00522BF0">
        <w:t xml:space="preserve">: </w:t>
      </w:r>
      <w:r w:rsidR="00522BF0" w:rsidRPr="00587C89">
        <w:rPr>
          <w:noProof/>
        </w:rPr>
        <w:t>category</w:t>
      </w:r>
      <w:r w:rsidR="00522BF0">
        <w:t xml:space="preserve"> </w:t>
      </w:r>
      <w:r w:rsidR="009D4DF4">
        <w:t>o</w:t>
      </w:r>
      <w:r w:rsidR="00522BF0">
        <w:t xml:space="preserve">f the project </w:t>
      </w:r>
    </w:p>
    <w:p w:rsidR="005E00C8" w:rsidRDefault="004508CB" w:rsidP="00315356">
      <w:pPr>
        <w:pStyle w:val="ListParagraph"/>
        <w:numPr>
          <w:ilvl w:val="0"/>
          <w:numId w:val="3"/>
        </w:numPr>
      </w:pPr>
      <w:r>
        <w:t>profile:</w:t>
      </w:r>
      <w:r w:rsidR="00522BF0">
        <w:t xml:space="preserve"> </w:t>
      </w:r>
    </w:p>
    <w:p w:rsidR="005E00C8" w:rsidRDefault="004508CB" w:rsidP="00315356">
      <w:pPr>
        <w:pStyle w:val="ListParagraph"/>
        <w:numPr>
          <w:ilvl w:val="0"/>
          <w:numId w:val="3"/>
        </w:numPr>
      </w:pPr>
      <w:r>
        <w:t>spotlight:</w:t>
      </w:r>
      <w:r w:rsidR="00522BF0">
        <w:t xml:space="preserve"> feature s</w:t>
      </w:r>
      <w:r w:rsidR="004F25D6">
        <w:t>p</w:t>
      </w:r>
      <w:r w:rsidR="00522BF0">
        <w:t xml:space="preserve">otlight available or not </w:t>
      </w:r>
    </w:p>
    <w:p w:rsidR="005E00C8" w:rsidRDefault="00744E37" w:rsidP="00315356">
      <w:pPr>
        <w:pStyle w:val="ListParagraph"/>
        <w:numPr>
          <w:ilvl w:val="0"/>
          <w:numId w:val="3"/>
        </w:numPr>
      </w:pPr>
      <w:r w:rsidRPr="00744E37">
        <w:rPr>
          <w:noProof/>
        </w:rPr>
        <w:t>URL</w:t>
      </w:r>
      <w:r w:rsidR="005E00C8" w:rsidRPr="00744E37">
        <w:rPr>
          <w:noProof/>
        </w:rPr>
        <w:t>s</w:t>
      </w:r>
      <w:r w:rsidR="004F25D6" w:rsidRPr="00744E37">
        <w:rPr>
          <w:noProof/>
        </w:rPr>
        <w:t>:</w:t>
      </w:r>
      <w:r w:rsidR="004F25D6">
        <w:t xml:space="preserve"> Url info for</w:t>
      </w:r>
      <w:r>
        <w:t xml:space="preserve"> a</w:t>
      </w:r>
      <w:r w:rsidR="004F25D6">
        <w:t xml:space="preserve"> </w:t>
      </w:r>
      <w:r w:rsidR="004F25D6" w:rsidRPr="00744E37">
        <w:rPr>
          <w:noProof/>
        </w:rPr>
        <w:t>project</w:t>
      </w:r>
    </w:p>
    <w:p w:rsidR="00680008" w:rsidRDefault="005E00C8" w:rsidP="00315356">
      <w:pPr>
        <w:pStyle w:val="ListParagraph"/>
        <w:numPr>
          <w:ilvl w:val="0"/>
          <w:numId w:val="3"/>
        </w:numPr>
      </w:pPr>
      <w:r>
        <w:t>source_url</w:t>
      </w:r>
      <w:r w:rsidR="004F25D6">
        <w:t xml:space="preserve">: seems like </w:t>
      </w:r>
      <w:r w:rsidR="00744E37">
        <w:rPr>
          <w:noProof/>
        </w:rPr>
        <w:t>URL</w:t>
      </w:r>
      <w:r w:rsidR="004F25D6">
        <w:t xml:space="preserve"> for category</w:t>
      </w:r>
    </w:p>
    <w:p w:rsidR="00DF5FC4" w:rsidRDefault="00DF5FC4" w:rsidP="00DF5FC4">
      <w:pPr>
        <w:ind w:left="1980"/>
      </w:pPr>
      <w:r>
        <w:t>More data available on scrapping:</w:t>
      </w:r>
    </w:p>
    <w:p w:rsidR="00DF5FC4" w:rsidRDefault="00DF5FC4" w:rsidP="00315356">
      <w:pPr>
        <w:pStyle w:val="ListParagraph"/>
        <w:numPr>
          <w:ilvl w:val="0"/>
          <w:numId w:val="4"/>
        </w:numPr>
      </w:pPr>
      <w:r>
        <w:t>First 10 Backers Come from Top Cities</w:t>
      </w:r>
    </w:p>
    <w:p w:rsidR="00DF5FC4" w:rsidRDefault="00DF5FC4" w:rsidP="00315356">
      <w:pPr>
        <w:pStyle w:val="ListParagraph"/>
        <w:numPr>
          <w:ilvl w:val="0"/>
          <w:numId w:val="4"/>
        </w:numPr>
      </w:pPr>
      <w:r>
        <w:t>First 10 Backers Come from Top countries</w:t>
      </w:r>
    </w:p>
    <w:p w:rsidR="00DF5FC4" w:rsidRDefault="00DF5FC4" w:rsidP="00315356">
      <w:pPr>
        <w:pStyle w:val="ListParagraph"/>
        <w:numPr>
          <w:ilvl w:val="0"/>
          <w:numId w:val="4"/>
        </w:numPr>
      </w:pPr>
      <w:r>
        <w:t>Number of new backers</w:t>
      </w:r>
    </w:p>
    <w:p w:rsidR="00B36007" w:rsidRDefault="00DF5FC4" w:rsidP="00315356">
      <w:pPr>
        <w:pStyle w:val="ListParagraph"/>
        <w:numPr>
          <w:ilvl w:val="0"/>
          <w:numId w:val="4"/>
        </w:numPr>
      </w:pPr>
      <w:r>
        <w:t>Number of returning backer</w:t>
      </w:r>
    </w:p>
    <w:sectPr w:rsidR="00B36007" w:rsidSect="00015D0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4C0C" w:rsidRDefault="004F4C0C" w:rsidP="00465328">
      <w:pPr>
        <w:spacing w:after="0" w:line="240" w:lineRule="auto"/>
      </w:pPr>
      <w:r>
        <w:separator/>
      </w:r>
    </w:p>
  </w:endnote>
  <w:endnote w:type="continuationSeparator" w:id="0">
    <w:p w:rsidR="004F4C0C" w:rsidRDefault="004F4C0C" w:rsidP="0046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9077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63D34" w:rsidRDefault="00563D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145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563D34" w:rsidRDefault="00563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4C0C" w:rsidRDefault="004F4C0C" w:rsidP="00465328">
      <w:pPr>
        <w:spacing w:after="0" w:line="240" w:lineRule="auto"/>
      </w:pPr>
      <w:r>
        <w:separator/>
      </w:r>
    </w:p>
  </w:footnote>
  <w:footnote w:type="continuationSeparator" w:id="0">
    <w:p w:rsidR="004F4C0C" w:rsidRDefault="004F4C0C" w:rsidP="0046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D34" w:rsidRDefault="00563D34">
    <w:pPr>
      <w:pStyle w:val="Header"/>
    </w:pPr>
    <w:r>
      <w:tab/>
    </w:r>
    <w:r>
      <w:tab/>
      <w:t>Capstone Project Wrangling-Saurabh</w:t>
    </w:r>
    <w:r>
      <w:ptab w:relativeTo="margin" w:alignment="right" w:leader="none"/>
    </w:r>
    <w:r>
      <w:br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31FB9"/>
    <w:multiLevelType w:val="hybridMultilevel"/>
    <w:tmpl w:val="41AA94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B1074E0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8102D2F"/>
    <w:multiLevelType w:val="hybridMultilevel"/>
    <w:tmpl w:val="4A5875D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CF6159B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AF41FC"/>
    <w:multiLevelType w:val="hybridMultilevel"/>
    <w:tmpl w:val="088655E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43E4BB4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zczNTU3NLI0NzFT0lEKTi0uzszPAykwNKgFAC9vtqwtAAAA"/>
  </w:docVars>
  <w:rsids>
    <w:rsidRoot w:val="00BE3B88"/>
    <w:rsid w:val="00006918"/>
    <w:rsid w:val="00007BA2"/>
    <w:rsid w:val="00011B47"/>
    <w:rsid w:val="00014A3C"/>
    <w:rsid w:val="00015D0B"/>
    <w:rsid w:val="00021A2A"/>
    <w:rsid w:val="00021F5C"/>
    <w:rsid w:val="0002727E"/>
    <w:rsid w:val="00041A06"/>
    <w:rsid w:val="00061652"/>
    <w:rsid w:val="000621FC"/>
    <w:rsid w:val="000628FE"/>
    <w:rsid w:val="00065109"/>
    <w:rsid w:val="00066245"/>
    <w:rsid w:val="00070C51"/>
    <w:rsid w:val="00073086"/>
    <w:rsid w:val="000736CA"/>
    <w:rsid w:val="0007570F"/>
    <w:rsid w:val="00083C96"/>
    <w:rsid w:val="00091E40"/>
    <w:rsid w:val="000A0DA8"/>
    <w:rsid w:val="000A4E9C"/>
    <w:rsid w:val="000B4F6E"/>
    <w:rsid w:val="000B6719"/>
    <w:rsid w:val="000C3E28"/>
    <w:rsid w:val="000C4F1A"/>
    <w:rsid w:val="000D145C"/>
    <w:rsid w:val="000D4134"/>
    <w:rsid w:val="000D7DE8"/>
    <w:rsid w:val="000E72D0"/>
    <w:rsid w:val="000F1261"/>
    <w:rsid w:val="000F2274"/>
    <w:rsid w:val="001009BF"/>
    <w:rsid w:val="00101BFE"/>
    <w:rsid w:val="00110C95"/>
    <w:rsid w:val="0011342C"/>
    <w:rsid w:val="00122B0E"/>
    <w:rsid w:val="00122E1E"/>
    <w:rsid w:val="00124201"/>
    <w:rsid w:val="00125A2C"/>
    <w:rsid w:val="001333B8"/>
    <w:rsid w:val="00137001"/>
    <w:rsid w:val="00140A81"/>
    <w:rsid w:val="001421C4"/>
    <w:rsid w:val="0014567F"/>
    <w:rsid w:val="00146F91"/>
    <w:rsid w:val="00156153"/>
    <w:rsid w:val="00160060"/>
    <w:rsid w:val="00164279"/>
    <w:rsid w:val="00170DC2"/>
    <w:rsid w:val="00171E54"/>
    <w:rsid w:val="0017488C"/>
    <w:rsid w:val="00187B0C"/>
    <w:rsid w:val="001B0CBC"/>
    <w:rsid w:val="001B6041"/>
    <w:rsid w:val="001B67D6"/>
    <w:rsid w:val="001C33E4"/>
    <w:rsid w:val="001C6DF6"/>
    <w:rsid w:val="001C6E87"/>
    <w:rsid w:val="001C766E"/>
    <w:rsid w:val="001D00E1"/>
    <w:rsid w:val="001D143E"/>
    <w:rsid w:val="001D1763"/>
    <w:rsid w:val="001D439B"/>
    <w:rsid w:val="001D4F15"/>
    <w:rsid w:val="001D6407"/>
    <w:rsid w:val="001E0084"/>
    <w:rsid w:val="001E04CD"/>
    <w:rsid w:val="001E4C20"/>
    <w:rsid w:val="001E549B"/>
    <w:rsid w:val="001E6CA4"/>
    <w:rsid w:val="001F21B9"/>
    <w:rsid w:val="001F3887"/>
    <w:rsid w:val="00203C01"/>
    <w:rsid w:val="00211037"/>
    <w:rsid w:val="00211A8D"/>
    <w:rsid w:val="00212A8F"/>
    <w:rsid w:val="00212F4F"/>
    <w:rsid w:val="00215CAB"/>
    <w:rsid w:val="00216E4D"/>
    <w:rsid w:val="00241BE5"/>
    <w:rsid w:val="00243A0E"/>
    <w:rsid w:val="0025262C"/>
    <w:rsid w:val="002567E5"/>
    <w:rsid w:val="00256D45"/>
    <w:rsid w:val="00261FB1"/>
    <w:rsid w:val="0027057F"/>
    <w:rsid w:val="0027395F"/>
    <w:rsid w:val="002762A4"/>
    <w:rsid w:val="00282CC0"/>
    <w:rsid w:val="00286892"/>
    <w:rsid w:val="00290748"/>
    <w:rsid w:val="00293063"/>
    <w:rsid w:val="00294E83"/>
    <w:rsid w:val="002A0E5A"/>
    <w:rsid w:val="002B6C71"/>
    <w:rsid w:val="002C2031"/>
    <w:rsid w:val="002C6EF6"/>
    <w:rsid w:val="002D048A"/>
    <w:rsid w:val="002D0F8C"/>
    <w:rsid w:val="002D698A"/>
    <w:rsid w:val="002D7102"/>
    <w:rsid w:val="002E1BEC"/>
    <w:rsid w:val="002E2A93"/>
    <w:rsid w:val="00304166"/>
    <w:rsid w:val="00311E38"/>
    <w:rsid w:val="00315356"/>
    <w:rsid w:val="00316C72"/>
    <w:rsid w:val="00322375"/>
    <w:rsid w:val="003267FC"/>
    <w:rsid w:val="00326FAF"/>
    <w:rsid w:val="0035577A"/>
    <w:rsid w:val="00356C6E"/>
    <w:rsid w:val="00362A51"/>
    <w:rsid w:val="00363E77"/>
    <w:rsid w:val="00364B5F"/>
    <w:rsid w:val="00364F2A"/>
    <w:rsid w:val="00370AB8"/>
    <w:rsid w:val="0038511D"/>
    <w:rsid w:val="003862EA"/>
    <w:rsid w:val="0038700C"/>
    <w:rsid w:val="0039018A"/>
    <w:rsid w:val="00392FE7"/>
    <w:rsid w:val="003953E7"/>
    <w:rsid w:val="00396D8C"/>
    <w:rsid w:val="003A02DE"/>
    <w:rsid w:val="003A2241"/>
    <w:rsid w:val="003C0761"/>
    <w:rsid w:val="003C76FB"/>
    <w:rsid w:val="003D08A8"/>
    <w:rsid w:val="003E2844"/>
    <w:rsid w:val="003E7496"/>
    <w:rsid w:val="003F05DF"/>
    <w:rsid w:val="00401D4E"/>
    <w:rsid w:val="00401DC6"/>
    <w:rsid w:val="00412242"/>
    <w:rsid w:val="00414AB9"/>
    <w:rsid w:val="004218B7"/>
    <w:rsid w:val="00431910"/>
    <w:rsid w:val="00431A50"/>
    <w:rsid w:val="00433E0A"/>
    <w:rsid w:val="004375F3"/>
    <w:rsid w:val="00440F18"/>
    <w:rsid w:val="00445126"/>
    <w:rsid w:val="004508CB"/>
    <w:rsid w:val="00452113"/>
    <w:rsid w:val="004534C5"/>
    <w:rsid w:val="0045448D"/>
    <w:rsid w:val="00455B2C"/>
    <w:rsid w:val="004640DA"/>
    <w:rsid w:val="00465328"/>
    <w:rsid w:val="004720E2"/>
    <w:rsid w:val="00473878"/>
    <w:rsid w:val="00474A49"/>
    <w:rsid w:val="00486E67"/>
    <w:rsid w:val="00487AEB"/>
    <w:rsid w:val="00492CB2"/>
    <w:rsid w:val="004C1CE1"/>
    <w:rsid w:val="004C5126"/>
    <w:rsid w:val="004C5335"/>
    <w:rsid w:val="004F25D6"/>
    <w:rsid w:val="004F4C0C"/>
    <w:rsid w:val="0050288A"/>
    <w:rsid w:val="005079C0"/>
    <w:rsid w:val="00517274"/>
    <w:rsid w:val="00522BF0"/>
    <w:rsid w:val="00523A5F"/>
    <w:rsid w:val="005241DC"/>
    <w:rsid w:val="00527171"/>
    <w:rsid w:val="0053254E"/>
    <w:rsid w:val="00541D1A"/>
    <w:rsid w:val="005444B6"/>
    <w:rsid w:val="00545EC7"/>
    <w:rsid w:val="00550C2D"/>
    <w:rsid w:val="005511C1"/>
    <w:rsid w:val="005519CA"/>
    <w:rsid w:val="00553907"/>
    <w:rsid w:val="0055767F"/>
    <w:rsid w:val="005614D9"/>
    <w:rsid w:val="005632E2"/>
    <w:rsid w:val="00563D34"/>
    <w:rsid w:val="00566E0D"/>
    <w:rsid w:val="00570465"/>
    <w:rsid w:val="00571BB6"/>
    <w:rsid w:val="00582A26"/>
    <w:rsid w:val="00587C89"/>
    <w:rsid w:val="005A2204"/>
    <w:rsid w:val="005A24C3"/>
    <w:rsid w:val="005B0214"/>
    <w:rsid w:val="005C1639"/>
    <w:rsid w:val="005C232E"/>
    <w:rsid w:val="005D2CDA"/>
    <w:rsid w:val="005E00C8"/>
    <w:rsid w:val="005E0D8B"/>
    <w:rsid w:val="005F44D8"/>
    <w:rsid w:val="00606F64"/>
    <w:rsid w:val="00607ED2"/>
    <w:rsid w:val="00613ACF"/>
    <w:rsid w:val="0061684B"/>
    <w:rsid w:val="006220D9"/>
    <w:rsid w:val="00624B6F"/>
    <w:rsid w:val="00626C83"/>
    <w:rsid w:val="006457AA"/>
    <w:rsid w:val="006531C4"/>
    <w:rsid w:val="006546A9"/>
    <w:rsid w:val="00661F8C"/>
    <w:rsid w:val="006630AF"/>
    <w:rsid w:val="00666338"/>
    <w:rsid w:val="006755D6"/>
    <w:rsid w:val="00677237"/>
    <w:rsid w:val="00680008"/>
    <w:rsid w:val="00680298"/>
    <w:rsid w:val="006813B0"/>
    <w:rsid w:val="006851E7"/>
    <w:rsid w:val="00685265"/>
    <w:rsid w:val="00686723"/>
    <w:rsid w:val="006962DC"/>
    <w:rsid w:val="0069651F"/>
    <w:rsid w:val="006A3946"/>
    <w:rsid w:val="006B226B"/>
    <w:rsid w:val="006B5DC4"/>
    <w:rsid w:val="006B60D4"/>
    <w:rsid w:val="006C1CFD"/>
    <w:rsid w:val="006C3340"/>
    <w:rsid w:val="006C37D9"/>
    <w:rsid w:val="006C383C"/>
    <w:rsid w:val="006D537E"/>
    <w:rsid w:val="006E1A7D"/>
    <w:rsid w:val="006E2F01"/>
    <w:rsid w:val="006F7C9F"/>
    <w:rsid w:val="00700CD0"/>
    <w:rsid w:val="007011CD"/>
    <w:rsid w:val="00702B7C"/>
    <w:rsid w:val="00703185"/>
    <w:rsid w:val="00703933"/>
    <w:rsid w:val="007042E0"/>
    <w:rsid w:val="00704838"/>
    <w:rsid w:val="007079DC"/>
    <w:rsid w:val="0071527E"/>
    <w:rsid w:val="0072732A"/>
    <w:rsid w:val="00744E37"/>
    <w:rsid w:val="00755902"/>
    <w:rsid w:val="00756F52"/>
    <w:rsid w:val="00760911"/>
    <w:rsid w:val="00761518"/>
    <w:rsid w:val="00761D9C"/>
    <w:rsid w:val="00761DF5"/>
    <w:rsid w:val="007646C1"/>
    <w:rsid w:val="007721B2"/>
    <w:rsid w:val="00772B05"/>
    <w:rsid w:val="00786934"/>
    <w:rsid w:val="00794C44"/>
    <w:rsid w:val="007974A1"/>
    <w:rsid w:val="007A08C7"/>
    <w:rsid w:val="007C2609"/>
    <w:rsid w:val="007C2F92"/>
    <w:rsid w:val="007D0725"/>
    <w:rsid w:val="007E28F7"/>
    <w:rsid w:val="007E364B"/>
    <w:rsid w:val="007E5F76"/>
    <w:rsid w:val="007F44A4"/>
    <w:rsid w:val="007F587C"/>
    <w:rsid w:val="007F6C33"/>
    <w:rsid w:val="007F701B"/>
    <w:rsid w:val="007F74E3"/>
    <w:rsid w:val="0080409A"/>
    <w:rsid w:val="0080653C"/>
    <w:rsid w:val="00815517"/>
    <w:rsid w:val="00815C32"/>
    <w:rsid w:val="00816E2C"/>
    <w:rsid w:val="0085544B"/>
    <w:rsid w:val="00856032"/>
    <w:rsid w:val="00857158"/>
    <w:rsid w:val="0086039E"/>
    <w:rsid w:val="00864158"/>
    <w:rsid w:val="008667DE"/>
    <w:rsid w:val="00870103"/>
    <w:rsid w:val="00872316"/>
    <w:rsid w:val="00874683"/>
    <w:rsid w:val="00875A55"/>
    <w:rsid w:val="008761F6"/>
    <w:rsid w:val="00876708"/>
    <w:rsid w:val="00880656"/>
    <w:rsid w:val="00884862"/>
    <w:rsid w:val="0088736C"/>
    <w:rsid w:val="00890513"/>
    <w:rsid w:val="00891829"/>
    <w:rsid w:val="00894B07"/>
    <w:rsid w:val="00896EA5"/>
    <w:rsid w:val="008A7A3F"/>
    <w:rsid w:val="008B52BB"/>
    <w:rsid w:val="008C6AA3"/>
    <w:rsid w:val="008E3D63"/>
    <w:rsid w:val="00905A60"/>
    <w:rsid w:val="00923664"/>
    <w:rsid w:val="0092525D"/>
    <w:rsid w:val="0093194D"/>
    <w:rsid w:val="009321B1"/>
    <w:rsid w:val="00936E8E"/>
    <w:rsid w:val="00937CDF"/>
    <w:rsid w:val="009430FC"/>
    <w:rsid w:val="00950A42"/>
    <w:rsid w:val="009516B0"/>
    <w:rsid w:val="009634F0"/>
    <w:rsid w:val="00966DFA"/>
    <w:rsid w:val="0098614C"/>
    <w:rsid w:val="00986D6D"/>
    <w:rsid w:val="00987CC7"/>
    <w:rsid w:val="00993F26"/>
    <w:rsid w:val="00995ADD"/>
    <w:rsid w:val="009A22E4"/>
    <w:rsid w:val="009A536F"/>
    <w:rsid w:val="009B12AA"/>
    <w:rsid w:val="009B1579"/>
    <w:rsid w:val="009B5E5F"/>
    <w:rsid w:val="009C7C83"/>
    <w:rsid w:val="009D3B42"/>
    <w:rsid w:val="009D4DF4"/>
    <w:rsid w:val="009E42CA"/>
    <w:rsid w:val="009E4856"/>
    <w:rsid w:val="009F22EF"/>
    <w:rsid w:val="009F4389"/>
    <w:rsid w:val="009F490C"/>
    <w:rsid w:val="009F51F7"/>
    <w:rsid w:val="009F54A0"/>
    <w:rsid w:val="00A01403"/>
    <w:rsid w:val="00A03783"/>
    <w:rsid w:val="00A27542"/>
    <w:rsid w:val="00A34133"/>
    <w:rsid w:val="00A35254"/>
    <w:rsid w:val="00A41A97"/>
    <w:rsid w:val="00A5550A"/>
    <w:rsid w:val="00A572DF"/>
    <w:rsid w:val="00A601F7"/>
    <w:rsid w:val="00A6231F"/>
    <w:rsid w:val="00A6511D"/>
    <w:rsid w:val="00A70D35"/>
    <w:rsid w:val="00A7211C"/>
    <w:rsid w:val="00A72ACB"/>
    <w:rsid w:val="00A72D29"/>
    <w:rsid w:val="00A73235"/>
    <w:rsid w:val="00A81F1D"/>
    <w:rsid w:val="00A875CE"/>
    <w:rsid w:val="00A918E5"/>
    <w:rsid w:val="00AB2231"/>
    <w:rsid w:val="00AB3514"/>
    <w:rsid w:val="00AB6462"/>
    <w:rsid w:val="00AC1625"/>
    <w:rsid w:val="00AC1FD1"/>
    <w:rsid w:val="00AD25E6"/>
    <w:rsid w:val="00AD4E5D"/>
    <w:rsid w:val="00AE37C5"/>
    <w:rsid w:val="00AE58A8"/>
    <w:rsid w:val="00AE79DE"/>
    <w:rsid w:val="00AE7D26"/>
    <w:rsid w:val="00AF411E"/>
    <w:rsid w:val="00B021CF"/>
    <w:rsid w:val="00B04D99"/>
    <w:rsid w:val="00B05F5B"/>
    <w:rsid w:val="00B13919"/>
    <w:rsid w:val="00B2292F"/>
    <w:rsid w:val="00B23A04"/>
    <w:rsid w:val="00B272EB"/>
    <w:rsid w:val="00B34C58"/>
    <w:rsid w:val="00B36007"/>
    <w:rsid w:val="00B419FD"/>
    <w:rsid w:val="00B423D6"/>
    <w:rsid w:val="00B42ACD"/>
    <w:rsid w:val="00B46921"/>
    <w:rsid w:val="00B6256B"/>
    <w:rsid w:val="00B632CC"/>
    <w:rsid w:val="00B71ED3"/>
    <w:rsid w:val="00B72836"/>
    <w:rsid w:val="00B75442"/>
    <w:rsid w:val="00B7785C"/>
    <w:rsid w:val="00B77B31"/>
    <w:rsid w:val="00B917E8"/>
    <w:rsid w:val="00BB70B4"/>
    <w:rsid w:val="00BC24CA"/>
    <w:rsid w:val="00BC2F1F"/>
    <w:rsid w:val="00BC3F54"/>
    <w:rsid w:val="00BC6CAF"/>
    <w:rsid w:val="00BD1CFE"/>
    <w:rsid w:val="00BD3554"/>
    <w:rsid w:val="00BE3B88"/>
    <w:rsid w:val="00C005F7"/>
    <w:rsid w:val="00C27B8E"/>
    <w:rsid w:val="00C317EA"/>
    <w:rsid w:val="00C32A45"/>
    <w:rsid w:val="00C4328C"/>
    <w:rsid w:val="00C456A6"/>
    <w:rsid w:val="00C504D5"/>
    <w:rsid w:val="00C539CA"/>
    <w:rsid w:val="00C655E6"/>
    <w:rsid w:val="00C70A52"/>
    <w:rsid w:val="00C73F8F"/>
    <w:rsid w:val="00C839B9"/>
    <w:rsid w:val="00C87EE6"/>
    <w:rsid w:val="00C9255B"/>
    <w:rsid w:val="00C9368A"/>
    <w:rsid w:val="00CA026B"/>
    <w:rsid w:val="00CB7E4E"/>
    <w:rsid w:val="00CC258D"/>
    <w:rsid w:val="00CC2F7E"/>
    <w:rsid w:val="00CC7BF6"/>
    <w:rsid w:val="00CC7F49"/>
    <w:rsid w:val="00CD006F"/>
    <w:rsid w:val="00CD261F"/>
    <w:rsid w:val="00CD76D7"/>
    <w:rsid w:val="00CE03FC"/>
    <w:rsid w:val="00CE099F"/>
    <w:rsid w:val="00CE7040"/>
    <w:rsid w:val="00CF3D6B"/>
    <w:rsid w:val="00CF46B1"/>
    <w:rsid w:val="00CF5DD2"/>
    <w:rsid w:val="00D01FC3"/>
    <w:rsid w:val="00D17A2B"/>
    <w:rsid w:val="00D214A4"/>
    <w:rsid w:val="00D25165"/>
    <w:rsid w:val="00D33782"/>
    <w:rsid w:val="00D425F7"/>
    <w:rsid w:val="00D470FD"/>
    <w:rsid w:val="00D505F5"/>
    <w:rsid w:val="00D727AF"/>
    <w:rsid w:val="00D744A7"/>
    <w:rsid w:val="00D74EB0"/>
    <w:rsid w:val="00D804A1"/>
    <w:rsid w:val="00D94914"/>
    <w:rsid w:val="00D951DB"/>
    <w:rsid w:val="00DA5F92"/>
    <w:rsid w:val="00DC3436"/>
    <w:rsid w:val="00DC784C"/>
    <w:rsid w:val="00DD077E"/>
    <w:rsid w:val="00DE6127"/>
    <w:rsid w:val="00DF5FC4"/>
    <w:rsid w:val="00E123A6"/>
    <w:rsid w:val="00E14DA2"/>
    <w:rsid w:val="00E22313"/>
    <w:rsid w:val="00E25DB2"/>
    <w:rsid w:val="00E30D1E"/>
    <w:rsid w:val="00E3508D"/>
    <w:rsid w:val="00E50F9F"/>
    <w:rsid w:val="00E53CF7"/>
    <w:rsid w:val="00E5587E"/>
    <w:rsid w:val="00E55950"/>
    <w:rsid w:val="00E570E4"/>
    <w:rsid w:val="00E71A9F"/>
    <w:rsid w:val="00E75F59"/>
    <w:rsid w:val="00E76B95"/>
    <w:rsid w:val="00E840F2"/>
    <w:rsid w:val="00E92913"/>
    <w:rsid w:val="00E9337B"/>
    <w:rsid w:val="00E95036"/>
    <w:rsid w:val="00E95D9B"/>
    <w:rsid w:val="00EA6309"/>
    <w:rsid w:val="00EB0BEE"/>
    <w:rsid w:val="00EC143D"/>
    <w:rsid w:val="00EC598F"/>
    <w:rsid w:val="00ED068D"/>
    <w:rsid w:val="00ED523E"/>
    <w:rsid w:val="00ED552B"/>
    <w:rsid w:val="00ED5A5B"/>
    <w:rsid w:val="00ED5C67"/>
    <w:rsid w:val="00EE3222"/>
    <w:rsid w:val="00EF3E6D"/>
    <w:rsid w:val="00F04654"/>
    <w:rsid w:val="00F22935"/>
    <w:rsid w:val="00F2431B"/>
    <w:rsid w:val="00F352BB"/>
    <w:rsid w:val="00F37928"/>
    <w:rsid w:val="00F40378"/>
    <w:rsid w:val="00F437F9"/>
    <w:rsid w:val="00F444DC"/>
    <w:rsid w:val="00F5585F"/>
    <w:rsid w:val="00F64B6C"/>
    <w:rsid w:val="00F64F25"/>
    <w:rsid w:val="00F75373"/>
    <w:rsid w:val="00F84D74"/>
    <w:rsid w:val="00F908DE"/>
    <w:rsid w:val="00F968CB"/>
    <w:rsid w:val="00F9790C"/>
    <w:rsid w:val="00FA205B"/>
    <w:rsid w:val="00FA3467"/>
    <w:rsid w:val="00FB09EA"/>
    <w:rsid w:val="00FB328E"/>
    <w:rsid w:val="00FB6EE8"/>
    <w:rsid w:val="00FC56A9"/>
    <w:rsid w:val="00FD45BE"/>
    <w:rsid w:val="00FE277C"/>
    <w:rsid w:val="00FF1E74"/>
    <w:rsid w:val="00FF3334"/>
    <w:rsid w:val="00FF3527"/>
    <w:rsid w:val="00FF36A2"/>
    <w:rsid w:val="00FF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C5AAA"/>
  <w15:chartTrackingRefBased/>
  <w15:docId w15:val="{79CABDD6-09C1-45DA-A45A-5B9B1583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B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B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9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3B8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3B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3B8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E3B8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E09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16E2C"/>
    <w:pPr>
      <w:spacing w:after="100"/>
      <w:ind w:left="440"/>
    </w:pPr>
  </w:style>
  <w:style w:type="character" w:styleId="Mention">
    <w:name w:val="Mention"/>
    <w:basedOn w:val="DefaultParagraphFont"/>
    <w:uiPriority w:val="99"/>
    <w:semiHidden/>
    <w:unhideWhenUsed/>
    <w:rsid w:val="00011B47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9491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4914"/>
  </w:style>
  <w:style w:type="character" w:styleId="FollowedHyperlink">
    <w:name w:val="FollowedHyperlink"/>
    <w:basedOn w:val="DefaultParagraphFont"/>
    <w:uiPriority w:val="99"/>
    <w:semiHidden/>
    <w:unhideWhenUsed/>
    <w:rsid w:val="00C9255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328"/>
  </w:style>
  <w:style w:type="paragraph" w:styleId="Footer">
    <w:name w:val="footer"/>
    <w:basedOn w:val="Normal"/>
    <w:link w:val="Foot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328"/>
  </w:style>
  <w:style w:type="paragraph" w:styleId="NoSpacing">
    <w:name w:val="No Spacing"/>
    <w:link w:val="NoSpacingChar"/>
    <w:uiPriority w:val="1"/>
    <w:qFormat/>
    <w:rsid w:val="00015D0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5D0B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CE704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508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31" w:color="F1EEEA"/>
            <w:right w:val="none" w:sz="0" w:space="0" w:color="auto"/>
          </w:divBdr>
        </w:div>
      </w:divsChild>
    </w:div>
    <w:div w:id="14448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ebrobots.io/kickstarter-datase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contains the initial project proposal for “Success Predication of Kickstarter Project”</Abstract>
  <CompanyAddress/>
  <CompanyPhone/>
  <CompanyFax/>
  <CompanyEmail>saurabhpundir.data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D2962B-F981-455D-8896-31A511D5E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9</TotalTime>
  <Pages>5</Pages>
  <Words>1201</Words>
  <Characters>684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CESS PREDICTION 
OF 
Kickstarter Project</vt:lpstr>
    </vt:vector>
  </TitlesOfParts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CESS PREDICTION 
OF 
Kickstarter Project</dc:title>
  <dc:subject>Capstone Project Wrangling</dc:subject>
  <dc:creator>Pundir, Saurabh</dc:creator>
  <cp:keywords/>
  <dc:description/>
  <cp:lastModifiedBy>Pundir, Saurabh</cp:lastModifiedBy>
  <cp:revision>195</cp:revision>
  <dcterms:created xsi:type="dcterms:W3CDTF">2017-07-09T15:15:00Z</dcterms:created>
  <dcterms:modified xsi:type="dcterms:W3CDTF">2017-08-12T18:33:00Z</dcterms:modified>
</cp:coreProperties>
</file>